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31FA6" w14:textId="1ED36DEF" w:rsidR="0072134B" w:rsidRPr="00E9204D" w:rsidRDefault="00FF64A8" w:rsidP="00E9204D">
      <w:pPr>
        <w:pBdr>
          <w:bottom w:val="single" w:sz="12" w:space="1" w:color="auto"/>
        </w:pBdr>
        <w:spacing w:after="0"/>
        <w:rPr>
          <w:b/>
          <w:color w:val="C00000"/>
        </w:rPr>
      </w:pPr>
      <w:r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B34E69F" wp14:editId="4DAE9DA1">
                <wp:simplePos x="0" y="0"/>
                <wp:positionH relativeFrom="margin">
                  <wp:posOffset>1758950</wp:posOffset>
                </wp:positionH>
                <wp:positionV relativeFrom="paragraph">
                  <wp:posOffset>57150</wp:posOffset>
                </wp:positionV>
                <wp:extent cx="2209800" cy="304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3641A5" w14:textId="29DF1D0C" w:rsidR="001D6D13" w:rsidRPr="001D6D13" w:rsidRDefault="001D6D13" w:rsidP="00FF64A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1D6D1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lltech E-CO</w:t>
                            </w:r>
                            <w:r w:rsidRPr="00FF64A8">
                              <w:rPr>
                                <w:b/>
                                <w:bCs/>
                                <w:color w:val="FFFFFF" w:themeColor="background1"/>
                                <w:sz w:val="14"/>
                                <w:szCs w:val="14"/>
                              </w:rPr>
                              <w:t>2</w:t>
                            </w:r>
                            <w:r w:rsidRPr="001D6D1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– Placement Adve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34E6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8.5pt;margin-top:4.5pt;width:174pt;height:24pt;z-index:251658241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" filled="f" stroked="f" strokeweight=".5pt">
                <v:textbox>
                  <w:txbxContent>
                    <w:p w14:paraId="283641A5" w14:textId="29DF1D0C" w:rsidR="001D6D13" w:rsidRPr="001D6D13" w:rsidRDefault="001D6D13" w:rsidP="00FF64A8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1D6D13">
                        <w:rPr>
                          <w:b/>
                          <w:bCs/>
                          <w:color w:val="FFFFFF" w:themeColor="background1"/>
                        </w:rPr>
                        <w:t>Alltech E-CO</w:t>
                      </w:r>
                      <w:r w:rsidRPr="00FF64A8">
                        <w:rPr>
                          <w:b/>
                          <w:bCs/>
                          <w:color w:val="FFFFFF" w:themeColor="background1"/>
                          <w:sz w:val="14"/>
                          <w:szCs w:val="14"/>
                        </w:rPr>
                        <w:t>2</w:t>
                      </w:r>
                      <w:r w:rsidRPr="001D6D13">
                        <w:rPr>
                          <w:b/>
                          <w:bCs/>
                          <w:color w:val="FFFFFF" w:themeColor="background1"/>
                        </w:rPr>
                        <w:t xml:space="preserve"> – Placement Adve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DB8832" wp14:editId="44B73477">
                <wp:simplePos x="0" y="0"/>
                <wp:positionH relativeFrom="margin">
                  <wp:posOffset>1751330</wp:posOffset>
                </wp:positionH>
                <wp:positionV relativeFrom="paragraph">
                  <wp:posOffset>19050</wp:posOffset>
                </wp:positionV>
                <wp:extent cx="2216150" cy="36830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368300"/>
                        </a:xfrm>
                        <a:prstGeom prst="rect">
                          <a:avLst/>
                        </a:prstGeom>
                        <a:solidFill>
                          <a:srgbClr val="BE531C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C477C6" id="Rectangle 1" o:spid="_x0000_s1026" style="position:absolute;margin-left:137.9pt;margin-top:1.5pt;width:174.5pt;height:29pt;z-index:251658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" fillcolor="#be531c" strokecolor="black [3213]" strokeweight="1pt">
                <w10:wrap anchorx="margin"/>
              </v:rect>
            </w:pict>
          </mc:Fallback>
        </mc:AlternateContent>
      </w:r>
    </w:p>
    <w:p w14:paraId="0C2D7D59" w14:textId="77777777" w:rsidR="00BA1A0D" w:rsidRPr="00E9204D" w:rsidRDefault="00BA1A0D" w:rsidP="00EC6EAA">
      <w:pPr>
        <w:spacing w:after="0"/>
        <w:rPr>
          <w:b/>
          <w:color w:val="C00000"/>
        </w:rPr>
      </w:pPr>
    </w:p>
    <w:p w14:paraId="5A7B79FC" w14:textId="77777777" w:rsidR="00287E47" w:rsidRDefault="00287E47" w:rsidP="00FF64A8">
      <w:pPr>
        <w:spacing w:after="0"/>
        <w:rPr>
          <w:b/>
        </w:rPr>
      </w:pPr>
    </w:p>
    <w:p w14:paraId="237BCC51" w14:textId="1A842490" w:rsidR="005C4D86" w:rsidRDefault="00FF64A8" w:rsidP="00FF64A8">
      <w:pPr>
        <w:spacing w:after="0"/>
        <w:rPr>
          <w:bCs/>
          <w:vertAlign w:val="subscript"/>
        </w:rPr>
      </w:pPr>
      <w:r>
        <w:rPr>
          <w:b/>
        </w:rPr>
        <w:t>Company</w:t>
      </w:r>
      <w:r w:rsidR="005C4D86">
        <w:rPr>
          <w:b/>
        </w:rPr>
        <w:t xml:space="preserve">: </w:t>
      </w:r>
      <w:r w:rsidR="005C4D86" w:rsidRPr="00E15A18">
        <w:rPr>
          <w:bCs/>
        </w:rPr>
        <w:t>Alltech E-CO</w:t>
      </w:r>
      <w:r w:rsidR="005C4D86" w:rsidRPr="00E15A18">
        <w:rPr>
          <w:bCs/>
          <w:vertAlign w:val="subscript"/>
        </w:rPr>
        <w:t>2</w:t>
      </w:r>
      <w:r w:rsidR="00287E47">
        <w:rPr>
          <w:bCs/>
          <w:vertAlign w:val="subscript"/>
        </w:rPr>
        <w:t xml:space="preserve"> </w:t>
      </w:r>
    </w:p>
    <w:p w14:paraId="7209E350" w14:textId="0DF37022" w:rsidR="00EA7AA2" w:rsidRPr="00EA7AA2" w:rsidRDefault="00EA7AA2" w:rsidP="00287E47">
      <w:pPr>
        <w:spacing w:after="0" w:line="240" w:lineRule="auto"/>
        <w:rPr>
          <w:bCs/>
          <w:vertAlign w:val="subscript"/>
        </w:rPr>
      </w:pPr>
      <w:r>
        <w:rPr>
          <w:b/>
        </w:rPr>
        <w:t xml:space="preserve">Area: </w:t>
      </w:r>
      <w:r w:rsidRPr="00EA7AA2">
        <w:rPr>
          <w:bCs/>
        </w:rPr>
        <w:t>S</w:t>
      </w:r>
      <w:r>
        <w:rPr>
          <w:bCs/>
        </w:rPr>
        <w:t>ustainability in Agribusiness</w:t>
      </w:r>
    </w:p>
    <w:p w14:paraId="4AEC1843" w14:textId="77777777" w:rsidR="00287E47" w:rsidRDefault="00287E47" w:rsidP="00287E47">
      <w:pPr>
        <w:spacing w:after="0" w:line="240" w:lineRule="auto"/>
      </w:pPr>
      <w:r>
        <w:rPr>
          <w:b/>
          <w:bCs/>
        </w:rPr>
        <w:t xml:space="preserve">Website: </w:t>
      </w:r>
      <w:hyperlink r:id="rId10" w:history="1">
        <w:r w:rsidRPr="00971F07">
          <w:rPr>
            <w:rStyle w:val="Hyperlink"/>
          </w:rPr>
          <w:t>www.alltech-e-co2.com</w:t>
        </w:r>
      </w:hyperlink>
      <w:r>
        <w:t xml:space="preserve"> </w:t>
      </w:r>
    </w:p>
    <w:p w14:paraId="66D797D2" w14:textId="22347D94" w:rsidR="00016A16" w:rsidRDefault="00016A16" w:rsidP="00287E47">
      <w:pPr>
        <w:spacing w:after="0" w:line="240" w:lineRule="auto"/>
        <w:rPr>
          <w:rFonts w:eastAsia="Times New Roman"/>
        </w:rPr>
      </w:pPr>
      <w:r w:rsidRPr="4D9C36BA">
        <w:rPr>
          <w:b/>
          <w:bCs/>
        </w:rPr>
        <w:t>Job Title:</w:t>
      </w:r>
      <w:r>
        <w:t xml:space="preserve"> </w:t>
      </w:r>
      <w:r w:rsidR="00EA7AA2">
        <w:rPr>
          <w:rFonts w:eastAsia="Times New Roman"/>
        </w:rPr>
        <w:t>Technical Assistant</w:t>
      </w:r>
    </w:p>
    <w:p w14:paraId="52C24CCA" w14:textId="6875E13C" w:rsidR="00D53F8A" w:rsidRDefault="00D53F8A" w:rsidP="00287E47">
      <w:pPr>
        <w:spacing w:after="0" w:line="240" w:lineRule="auto"/>
      </w:pPr>
      <w:r w:rsidRPr="00D53F8A">
        <w:rPr>
          <w:rFonts w:eastAsia="Times New Roman"/>
          <w:b/>
          <w:bCs/>
        </w:rPr>
        <w:t>Job Classification:</w:t>
      </w:r>
      <w:r>
        <w:rPr>
          <w:rFonts w:eastAsia="Times New Roman"/>
        </w:rPr>
        <w:t xml:space="preserve"> Student Placement / Graduate</w:t>
      </w:r>
      <w:r w:rsidR="001D1A90">
        <w:rPr>
          <w:rFonts w:eastAsia="Times New Roman"/>
        </w:rPr>
        <w:t xml:space="preserve"> Placement</w:t>
      </w:r>
      <w:r>
        <w:rPr>
          <w:rFonts w:eastAsia="Times New Roman"/>
        </w:rPr>
        <w:t xml:space="preserve"> – 53 weeks contract </w:t>
      </w:r>
    </w:p>
    <w:p w14:paraId="10D0E2A3" w14:textId="77777777" w:rsidR="00D53F8A" w:rsidRDefault="00D53F8A" w:rsidP="00287E47">
      <w:pPr>
        <w:spacing w:after="0" w:line="240" w:lineRule="auto"/>
        <w:rPr>
          <w:b/>
          <w:bCs/>
        </w:rPr>
      </w:pPr>
    </w:p>
    <w:p w14:paraId="12A739D9" w14:textId="365FB5DE" w:rsidR="00FF64A8" w:rsidRDefault="00FF64A8" w:rsidP="00287E47">
      <w:pPr>
        <w:spacing w:after="0" w:line="240" w:lineRule="auto"/>
        <w:rPr>
          <w:b/>
        </w:rPr>
      </w:pPr>
      <w:r w:rsidRPr="001D6D13">
        <w:rPr>
          <w:b/>
          <w:bCs/>
        </w:rPr>
        <w:t>Interview Process:</w:t>
      </w:r>
      <w:r>
        <w:t xml:space="preserve"> Remotely Teams/Skype</w:t>
      </w:r>
    </w:p>
    <w:p w14:paraId="2043FE24" w14:textId="646257AD" w:rsidR="00EC6EAA" w:rsidRPr="00FC5CE6" w:rsidRDefault="00EC6EAA" w:rsidP="00287E47">
      <w:pPr>
        <w:spacing w:after="0" w:line="240" w:lineRule="auto"/>
        <w:rPr>
          <w:b/>
          <w:bCs/>
        </w:rPr>
      </w:pPr>
      <w:r w:rsidRPr="4D9C36BA">
        <w:rPr>
          <w:b/>
          <w:bCs/>
        </w:rPr>
        <w:t xml:space="preserve">Start date: </w:t>
      </w:r>
      <w:r w:rsidR="00EA7AA2" w:rsidRPr="00EA7AA2">
        <w:t>June</w:t>
      </w:r>
      <w:r w:rsidR="00EA7AA2">
        <w:rPr>
          <w:b/>
          <w:bCs/>
        </w:rPr>
        <w:t xml:space="preserve"> -</w:t>
      </w:r>
      <w:r w:rsidR="00EA7AA2">
        <w:t xml:space="preserve">July 2021 </w:t>
      </w:r>
    </w:p>
    <w:p w14:paraId="3C7DF0FE" w14:textId="5791A1C3" w:rsidR="00FF64A8" w:rsidRDefault="003F1818" w:rsidP="00287E47">
      <w:pPr>
        <w:spacing w:after="0" w:line="240" w:lineRule="auto"/>
      </w:pPr>
      <w:r w:rsidRPr="4D9C36BA">
        <w:rPr>
          <w:b/>
          <w:bCs/>
        </w:rPr>
        <w:t xml:space="preserve">Working </w:t>
      </w:r>
      <w:r w:rsidR="00FF64A8">
        <w:rPr>
          <w:b/>
          <w:bCs/>
        </w:rPr>
        <w:t>Status</w:t>
      </w:r>
      <w:r w:rsidRPr="4D9C36BA">
        <w:rPr>
          <w:b/>
          <w:bCs/>
        </w:rPr>
        <w:t>:</w:t>
      </w:r>
      <w:r>
        <w:t xml:space="preserve"> </w:t>
      </w:r>
      <w:r w:rsidR="00EA7AA2">
        <w:t>Temporary</w:t>
      </w:r>
      <w:r w:rsidR="0006318E">
        <w:t xml:space="preserve"> working</w:t>
      </w:r>
      <w:r w:rsidR="00FF64A8">
        <w:t xml:space="preserve"> remotely</w:t>
      </w:r>
      <w:r w:rsidR="0006318E">
        <w:t xml:space="preserve"> </w:t>
      </w:r>
    </w:p>
    <w:p w14:paraId="2705A902" w14:textId="2D3D964E" w:rsidR="003F1818" w:rsidRDefault="00FF64A8" w:rsidP="00287E47">
      <w:pPr>
        <w:spacing w:after="0" w:line="240" w:lineRule="auto"/>
      </w:pPr>
      <w:r w:rsidRPr="4D9C36BA">
        <w:rPr>
          <w:b/>
          <w:bCs/>
        </w:rPr>
        <w:t xml:space="preserve">Working </w:t>
      </w:r>
      <w:r>
        <w:rPr>
          <w:b/>
          <w:bCs/>
        </w:rPr>
        <w:t>hours</w:t>
      </w:r>
      <w:r w:rsidRPr="4D9C36BA">
        <w:rPr>
          <w:b/>
          <w:bCs/>
        </w:rPr>
        <w:t>:</w:t>
      </w:r>
      <w:r>
        <w:t xml:space="preserve"> F</w:t>
      </w:r>
      <w:r w:rsidR="0006318E">
        <w:t>rom</w:t>
      </w:r>
      <w:r w:rsidR="00EA7AA2">
        <w:t xml:space="preserve"> </w:t>
      </w:r>
      <w:r w:rsidR="003F1818">
        <w:t>0</w:t>
      </w:r>
      <w:r w:rsidR="00EA7AA2">
        <w:t>9:00</w:t>
      </w:r>
      <w:r w:rsidR="003F1818">
        <w:t xml:space="preserve"> am to 05:00 pm (Monday to Friday)</w:t>
      </w:r>
    </w:p>
    <w:p w14:paraId="644F90D5" w14:textId="62228E51" w:rsidR="0064036F" w:rsidRDefault="00EC6EAA" w:rsidP="00287E47">
      <w:pPr>
        <w:spacing w:after="0" w:line="240" w:lineRule="auto"/>
        <w:rPr>
          <w:bCs/>
        </w:rPr>
      </w:pPr>
      <w:r w:rsidRPr="4D9C36BA">
        <w:rPr>
          <w:b/>
          <w:bCs/>
        </w:rPr>
        <w:t xml:space="preserve">Site Location: </w:t>
      </w:r>
      <w:r w:rsidR="51F81B4B" w:rsidRPr="4D9C36BA">
        <w:rPr>
          <w:b/>
          <w:bCs/>
        </w:rPr>
        <w:t xml:space="preserve">   </w:t>
      </w:r>
      <w:r w:rsidR="00703699">
        <w:rPr>
          <w:b/>
        </w:rPr>
        <w:tab/>
      </w:r>
      <w:r w:rsidR="00703699" w:rsidRPr="4D9C36BA">
        <w:t>Alltech House</w:t>
      </w:r>
      <w:r w:rsidR="00625406">
        <w:t xml:space="preserve"> -</w:t>
      </w:r>
      <w:r w:rsidR="00703699">
        <w:rPr>
          <w:bCs/>
        </w:rPr>
        <w:tab/>
      </w:r>
      <w:proofErr w:type="spellStart"/>
      <w:r w:rsidR="00703699">
        <w:rPr>
          <w:bCs/>
        </w:rPr>
        <w:t>Ryhall</w:t>
      </w:r>
      <w:proofErr w:type="spellEnd"/>
      <w:r w:rsidR="00703699">
        <w:rPr>
          <w:bCs/>
        </w:rPr>
        <w:t xml:space="preserve"> Road </w:t>
      </w:r>
    </w:p>
    <w:p w14:paraId="3DF40359" w14:textId="20719B63" w:rsidR="00703699" w:rsidRDefault="00703699" w:rsidP="00287E47">
      <w:pPr>
        <w:spacing w:after="0" w:line="240" w:lineRule="auto"/>
        <w:ind w:left="720" w:firstLine="720"/>
        <w:rPr>
          <w:bCs/>
        </w:rPr>
      </w:pPr>
      <w:r>
        <w:rPr>
          <w:bCs/>
        </w:rPr>
        <w:t>Stamford</w:t>
      </w:r>
      <w:r w:rsidR="0064036F">
        <w:rPr>
          <w:bCs/>
        </w:rPr>
        <w:t xml:space="preserve">, Lincolnshire </w:t>
      </w:r>
    </w:p>
    <w:p w14:paraId="0BFE8BB9" w14:textId="7591E25A" w:rsidR="0064036F" w:rsidRPr="00703699" w:rsidRDefault="00703699" w:rsidP="00287E47">
      <w:pPr>
        <w:spacing w:after="0" w:line="240" w:lineRule="auto"/>
        <w:rPr>
          <w:bCs/>
        </w:rPr>
      </w:pPr>
      <w:r>
        <w:rPr>
          <w:bCs/>
        </w:rPr>
        <w:tab/>
      </w:r>
      <w:r>
        <w:rPr>
          <w:bCs/>
        </w:rPr>
        <w:tab/>
        <w:t xml:space="preserve">PE91TZ </w:t>
      </w:r>
      <w:r>
        <w:rPr>
          <w:bCs/>
        </w:rPr>
        <w:tab/>
      </w:r>
      <w:r w:rsidR="0064036F">
        <w:rPr>
          <w:bCs/>
        </w:rPr>
        <w:t>United Kingdom</w:t>
      </w:r>
    </w:p>
    <w:p w14:paraId="06286CCD" w14:textId="23EB38E6" w:rsidR="00EA7AA2" w:rsidRDefault="00EA7AA2" w:rsidP="00287E47">
      <w:pPr>
        <w:spacing w:after="0" w:line="240" w:lineRule="auto"/>
      </w:pPr>
      <w:r w:rsidRPr="0006318E">
        <w:rPr>
          <w:b/>
          <w:bCs/>
        </w:rPr>
        <w:t>Salary:</w:t>
      </w:r>
      <w:r w:rsidRPr="0006318E">
        <w:rPr>
          <w:b/>
          <w:sz w:val="24"/>
        </w:rPr>
        <w:t xml:space="preserve"> </w:t>
      </w:r>
      <w:r w:rsidR="00D53F8A">
        <w:t>Competitive</w:t>
      </w:r>
    </w:p>
    <w:p w14:paraId="11F2946B" w14:textId="77777777" w:rsidR="00D53F8A" w:rsidRDefault="00D53F8A" w:rsidP="00287E47">
      <w:pPr>
        <w:spacing w:after="0" w:line="240" w:lineRule="auto"/>
      </w:pPr>
    </w:p>
    <w:p w14:paraId="77D73C7B" w14:textId="1085AEE7" w:rsidR="0006318E" w:rsidRDefault="00625406" w:rsidP="00FF64A8">
      <w:pPr>
        <w:spacing w:after="0"/>
      </w:pPr>
      <w:r w:rsidRPr="00625406">
        <w:rPr>
          <w:b/>
          <w:bCs/>
        </w:rPr>
        <w:t>How to apply</w:t>
      </w:r>
      <w:r w:rsidR="0006318E" w:rsidRPr="00625406">
        <w:rPr>
          <w:b/>
        </w:rPr>
        <w:t>:</w:t>
      </w:r>
      <w:r w:rsidR="0006318E" w:rsidRPr="009F1621">
        <w:rPr>
          <w:b/>
          <w:bCs/>
        </w:rPr>
        <w:t xml:space="preserve"> </w:t>
      </w:r>
      <w:r>
        <w:t>Please send your CV and covering letter to</w:t>
      </w:r>
      <w:r w:rsidR="0006318E" w:rsidRPr="009F1621">
        <w:t xml:space="preserve"> </w:t>
      </w:r>
      <w:r w:rsidR="0006318E">
        <w:t xml:space="preserve">Nyara Borzi </w:t>
      </w:r>
      <w:hyperlink r:id="rId11" w:history="1">
        <w:r w:rsidR="0006318E" w:rsidRPr="00BD7A7A">
          <w:rPr>
            <w:rStyle w:val="Hyperlink"/>
          </w:rPr>
          <w:t>nborzi@alltech.com</w:t>
        </w:r>
      </w:hyperlink>
      <w:r w:rsidR="0006318E">
        <w:t xml:space="preserve"> </w:t>
      </w:r>
    </w:p>
    <w:p w14:paraId="0113B8F5" w14:textId="6191810D" w:rsidR="00287E47" w:rsidRPr="00287E47" w:rsidRDefault="00287E47" w:rsidP="00287E47">
      <w:pPr>
        <w:spacing w:after="0"/>
        <w:rPr>
          <w:u w:val="single"/>
        </w:rPr>
      </w:pPr>
      <w:r w:rsidRPr="00287E47">
        <w:rPr>
          <w:u w:val="single"/>
        </w:rPr>
        <w:t>Application deadline 17</w:t>
      </w:r>
      <w:r w:rsidRPr="00D53F8A">
        <w:rPr>
          <w:u w:val="single"/>
          <w:vertAlign w:val="superscript"/>
        </w:rPr>
        <w:t>th</w:t>
      </w:r>
      <w:r w:rsidR="00D53F8A">
        <w:rPr>
          <w:u w:val="single"/>
        </w:rPr>
        <w:t xml:space="preserve"> March</w:t>
      </w:r>
      <w:r w:rsidRPr="00287E47">
        <w:rPr>
          <w:u w:val="single"/>
        </w:rPr>
        <w:t xml:space="preserve"> 2021</w:t>
      </w:r>
    </w:p>
    <w:p w14:paraId="0762D209" w14:textId="006F51A2" w:rsidR="00E9204D" w:rsidRDefault="00E9204D" w:rsidP="0006318E">
      <w:pPr>
        <w:spacing w:after="0" w:line="240" w:lineRule="auto"/>
      </w:pPr>
    </w:p>
    <w:p w14:paraId="2385F7C6" w14:textId="1C405C75" w:rsidR="4147AB96" w:rsidRDefault="00EA7AA2" w:rsidP="00FF64A8">
      <w:pPr>
        <w:spacing w:line="240" w:lineRule="auto"/>
        <w:jc w:val="both"/>
        <w:rPr>
          <w:bCs/>
        </w:rPr>
      </w:pPr>
      <w:r w:rsidRPr="00EA7AA2">
        <w:rPr>
          <w:bCs/>
        </w:rPr>
        <w:t xml:space="preserve">Due to </w:t>
      </w:r>
      <w:r w:rsidR="00E9204D">
        <w:rPr>
          <w:bCs/>
        </w:rPr>
        <w:t xml:space="preserve">the </w:t>
      </w:r>
      <w:r w:rsidRPr="00EA7AA2">
        <w:rPr>
          <w:bCs/>
        </w:rPr>
        <w:t>current</w:t>
      </w:r>
      <w:r w:rsidR="00E9204D">
        <w:rPr>
          <w:bCs/>
        </w:rPr>
        <w:t xml:space="preserve"> </w:t>
      </w:r>
      <w:r w:rsidRPr="00EA7AA2">
        <w:rPr>
          <w:bCs/>
        </w:rPr>
        <w:t>circumstances regarding COVID-19</w:t>
      </w:r>
      <w:r w:rsidR="00E9204D">
        <w:rPr>
          <w:bCs/>
        </w:rPr>
        <w:t>,</w:t>
      </w:r>
      <w:r w:rsidRPr="00EA7AA2">
        <w:rPr>
          <w:bCs/>
        </w:rPr>
        <w:t xml:space="preserve"> </w:t>
      </w:r>
      <w:r w:rsidR="00E9204D">
        <w:rPr>
          <w:bCs/>
        </w:rPr>
        <w:t>Alltech E-CO</w:t>
      </w:r>
      <w:r w:rsidR="00E9204D" w:rsidRPr="00E9204D">
        <w:rPr>
          <w:bCs/>
          <w:sz w:val="14"/>
          <w:szCs w:val="14"/>
        </w:rPr>
        <w:t>2</w:t>
      </w:r>
      <w:r w:rsidRPr="00EA7AA2">
        <w:rPr>
          <w:bCs/>
        </w:rPr>
        <w:t xml:space="preserve"> </w:t>
      </w:r>
      <w:r w:rsidR="001D6D13">
        <w:rPr>
          <w:bCs/>
        </w:rPr>
        <w:t>will be carrying out all interviews remotely</w:t>
      </w:r>
      <w:r w:rsidR="00D57202">
        <w:rPr>
          <w:bCs/>
        </w:rPr>
        <w:t>,</w:t>
      </w:r>
      <w:r w:rsidR="001D6D13">
        <w:rPr>
          <w:bCs/>
        </w:rPr>
        <w:t xml:space="preserve"> and we would like </w:t>
      </w:r>
      <w:r w:rsidRPr="00EA7AA2">
        <w:rPr>
          <w:bCs/>
        </w:rPr>
        <w:t xml:space="preserve">to reassure </w:t>
      </w:r>
      <w:r w:rsidR="00E9204D">
        <w:rPr>
          <w:bCs/>
        </w:rPr>
        <w:t xml:space="preserve">that </w:t>
      </w:r>
      <w:r w:rsidRPr="00EA7AA2">
        <w:rPr>
          <w:bCs/>
        </w:rPr>
        <w:t>any potential candidate</w:t>
      </w:r>
      <w:r w:rsidR="00E9204D">
        <w:rPr>
          <w:bCs/>
        </w:rPr>
        <w:t xml:space="preserve"> </w:t>
      </w:r>
      <w:r w:rsidRPr="00EA7AA2">
        <w:rPr>
          <w:bCs/>
        </w:rPr>
        <w:t xml:space="preserve">will be working </w:t>
      </w:r>
      <w:r w:rsidR="00E9204D">
        <w:rPr>
          <w:bCs/>
        </w:rPr>
        <w:t xml:space="preserve">in line </w:t>
      </w:r>
      <w:r w:rsidRPr="00EA7AA2">
        <w:rPr>
          <w:bCs/>
        </w:rPr>
        <w:t>with</w:t>
      </w:r>
      <w:r w:rsidR="00E9204D">
        <w:rPr>
          <w:bCs/>
        </w:rPr>
        <w:t xml:space="preserve"> the</w:t>
      </w:r>
      <w:r w:rsidRPr="00EA7AA2">
        <w:rPr>
          <w:bCs/>
        </w:rPr>
        <w:t xml:space="preserve"> government guidelines</w:t>
      </w:r>
      <w:r w:rsidR="00E9204D">
        <w:rPr>
          <w:bCs/>
        </w:rPr>
        <w:t xml:space="preserve"> and Alltech safety guidelines</w:t>
      </w:r>
      <w:r w:rsidRPr="00EA7AA2">
        <w:rPr>
          <w:bCs/>
        </w:rPr>
        <w:t xml:space="preserve"> </w:t>
      </w:r>
      <w:r w:rsidR="00E9204D">
        <w:rPr>
          <w:bCs/>
        </w:rPr>
        <w:t xml:space="preserve">at </w:t>
      </w:r>
      <w:r w:rsidRPr="00EA7AA2">
        <w:rPr>
          <w:bCs/>
        </w:rPr>
        <w:t>workplace</w:t>
      </w:r>
      <w:r w:rsidR="00E9204D">
        <w:rPr>
          <w:bCs/>
        </w:rPr>
        <w:t>.</w:t>
      </w:r>
    </w:p>
    <w:p w14:paraId="7D8A132A" w14:textId="68590AEC" w:rsidR="00FF64A8" w:rsidRPr="00E9204D" w:rsidRDefault="00FF64A8" w:rsidP="00FF64A8">
      <w:pPr>
        <w:pBdr>
          <w:bottom w:val="single" w:sz="12" w:space="1" w:color="auto"/>
        </w:pBdr>
        <w:spacing w:after="0"/>
        <w:rPr>
          <w:b/>
          <w:color w:val="C00000"/>
        </w:rPr>
      </w:pPr>
    </w:p>
    <w:p w14:paraId="6AFA8C9B" w14:textId="0C50F167" w:rsidR="008C683A" w:rsidRDefault="00FF64A8" w:rsidP="00E9204D">
      <w:pPr>
        <w:pBdr>
          <w:bottom w:val="single" w:sz="12" w:space="1" w:color="auto"/>
        </w:pBdr>
        <w:rPr>
          <w:b/>
          <w:color w:val="C00000"/>
          <w:sz w:val="24"/>
        </w:rPr>
      </w:pPr>
      <w:r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50E3921" wp14:editId="7BAE8250">
                <wp:simplePos x="0" y="0"/>
                <wp:positionH relativeFrom="margin">
                  <wp:posOffset>1760855</wp:posOffset>
                </wp:positionH>
                <wp:positionV relativeFrom="paragraph">
                  <wp:posOffset>83185</wp:posOffset>
                </wp:positionV>
                <wp:extent cx="2209800" cy="304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1A7224" w14:textId="6534E431" w:rsidR="00FF64A8" w:rsidRPr="001D6D13" w:rsidRDefault="00FF64A8" w:rsidP="00FF64A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About </w:t>
                            </w:r>
                            <w:r w:rsidRPr="001D6D1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lltech E-CO</w:t>
                            </w:r>
                            <w:r w:rsidRPr="00FF64A8">
                              <w:rPr>
                                <w:b/>
                                <w:bCs/>
                                <w:color w:val="FFFFFF" w:themeColor="background1"/>
                                <w:sz w:val="14"/>
                                <w:szCs w:val="14"/>
                              </w:rPr>
                              <w:t>2</w:t>
                            </w:r>
                            <w:r w:rsidRPr="001D6D1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E3921" id="Text Box 4" o:spid="_x0000_s1027" type="#_x0000_t202" style="position:absolute;margin-left:138.65pt;margin-top:6.55pt;width:174pt;height:24pt;z-index:251658243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" filled="f" stroked="f" strokeweight=".5pt">
                <v:textbox>
                  <w:txbxContent>
                    <w:p w14:paraId="4C1A7224" w14:textId="6534E431" w:rsidR="00FF64A8" w:rsidRPr="001D6D13" w:rsidRDefault="00FF64A8" w:rsidP="00FF64A8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About </w:t>
                      </w:r>
                      <w:r w:rsidRPr="001D6D13">
                        <w:rPr>
                          <w:b/>
                          <w:bCs/>
                          <w:color w:val="FFFFFF" w:themeColor="background1"/>
                        </w:rPr>
                        <w:t>Alltech E-CO</w:t>
                      </w:r>
                      <w:r w:rsidRPr="00FF64A8">
                        <w:rPr>
                          <w:b/>
                          <w:bCs/>
                          <w:color w:val="FFFFFF" w:themeColor="background1"/>
                          <w:sz w:val="14"/>
                          <w:szCs w:val="14"/>
                        </w:rPr>
                        <w:t>2</w:t>
                      </w:r>
                      <w:r w:rsidRPr="001D6D13">
                        <w:rPr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3C019CB" wp14:editId="0E437CFB">
                <wp:simplePos x="0" y="0"/>
                <wp:positionH relativeFrom="margin">
                  <wp:posOffset>1751330</wp:posOffset>
                </wp:positionH>
                <wp:positionV relativeFrom="paragraph">
                  <wp:posOffset>38735</wp:posOffset>
                </wp:positionV>
                <wp:extent cx="2216150" cy="368300"/>
                <wp:effectExtent l="0" t="0" r="1270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368300"/>
                        </a:xfrm>
                        <a:prstGeom prst="rect">
                          <a:avLst/>
                        </a:prstGeom>
                        <a:solidFill>
                          <a:srgbClr val="BE531C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218AC6" id="Rectangle 5" o:spid="_x0000_s1026" style="position:absolute;margin-left:137.9pt;margin-top:3.05pt;width:174.5pt;height:29pt;z-index:25165824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" fillcolor="#be531c" strokecolor="black [3213]" strokeweight="1pt">
                <w10:wrap anchorx="margin"/>
              </v:rect>
            </w:pict>
          </mc:Fallback>
        </mc:AlternateContent>
      </w:r>
    </w:p>
    <w:p w14:paraId="66464201" w14:textId="77777777" w:rsidR="00FF64A8" w:rsidRDefault="00FF64A8" w:rsidP="008C683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</w:p>
    <w:p w14:paraId="28F0FA58" w14:textId="1E19FE87" w:rsidR="008C683A" w:rsidRDefault="008C683A" w:rsidP="00FF64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</w:rPr>
      </w:pPr>
      <w:r w:rsidRPr="00862BC5">
        <w:rPr>
          <w:rFonts w:cstheme="minorHAnsi"/>
          <w:color w:val="000000" w:themeColor="text1"/>
        </w:rPr>
        <w:t>At Alltech E-CO</w:t>
      </w:r>
      <w:r w:rsidRPr="00862BC5">
        <w:rPr>
          <w:rFonts w:cstheme="minorHAnsi"/>
          <w:color w:val="000000" w:themeColor="text1"/>
          <w:vertAlign w:val="subscript"/>
        </w:rPr>
        <w:t>2</w:t>
      </w:r>
      <w:r w:rsidRPr="00862BC5">
        <w:rPr>
          <w:rFonts w:cstheme="minorHAnsi"/>
          <w:color w:val="000000" w:themeColor="text1"/>
        </w:rPr>
        <w:t xml:space="preserve"> we have pioneered the use of on-farm environmental tools and assessments to provide opportunities to benchmark and improve on-farm efficiency, leading towards increased profitability and sustainability. </w:t>
      </w:r>
    </w:p>
    <w:p w14:paraId="3FC0B8E4" w14:textId="77777777" w:rsidR="008C683A" w:rsidRDefault="008C683A" w:rsidP="00FF64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</w:rPr>
      </w:pPr>
    </w:p>
    <w:p w14:paraId="5F81E223" w14:textId="33CB080D" w:rsidR="008C683A" w:rsidRPr="00862BC5" w:rsidRDefault="008C683A" w:rsidP="00FF64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</w:rPr>
      </w:pPr>
      <w:r w:rsidRPr="00862BC5">
        <w:rPr>
          <w:rFonts w:cstheme="minorHAnsi"/>
          <w:color w:val="000000" w:themeColor="text1"/>
        </w:rPr>
        <w:t>From individual farms to multinational organisations, Alltech E-CO</w:t>
      </w:r>
      <w:r w:rsidRPr="00862BC5">
        <w:rPr>
          <w:rFonts w:cstheme="minorHAnsi"/>
          <w:color w:val="000000" w:themeColor="text1"/>
          <w:vertAlign w:val="subscript"/>
        </w:rPr>
        <w:t>2</w:t>
      </w:r>
      <w:r>
        <w:rPr>
          <w:rFonts w:cstheme="minorHAnsi"/>
          <w:color w:val="000000" w:themeColor="text1"/>
        </w:rPr>
        <w:t xml:space="preserve">’s </w:t>
      </w:r>
      <w:r w:rsidRPr="00862BC5">
        <w:rPr>
          <w:rFonts w:cstheme="minorHAnsi"/>
          <w:color w:val="000000" w:themeColor="text1"/>
        </w:rPr>
        <w:t>service provides a comprehensive range of advice, tools and services to help measure and improve environmental performance.</w:t>
      </w:r>
      <w:r>
        <w:rPr>
          <w:rFonts w:cstheme="minorHAnsi"/>
          <w:color w:val="000000" w:themeColor="text1"/>
        </w:rPr>
        <w:t xml:space="preserve"> </w:t>
      </w:r>
      <w:r w:rsidRPr="00862BC5">
        <w:rPr>
          <w:rFonts w:cstheme="minorHAnsi"/>
          <w:color w:val="000000" w:themeColor="text1"/>
        </w:rPr>
        <w:t>Using our unique on farm approach, each assessment collects information across the entire farm business to provide a detailed benchmark report</w:t>
      </w:r>
      <w:r>
        <w:rPr>
          <w:rFonts w:cstheme="minorHAnsi"/>
          <w:color w:val="000000" w:themeColor="text1"/>
        </w:rPr>
        <w:t xml:space="preserve"> </w:t>
      </w:r>
      <w:r w:rsidRPr="00862BC5">
        <w:rPr>
          <w:rFonts w:cstheme="minorHAnsi"/>
          <w:color w:val="000000" w:themeColor="text1"/>
        </w:rPr>
        <w:t>and practical advice to improve the efficiency, profitability</w:t>
      </w:r>
      <w:r w:rsidR="00D57202">
        <w:rPr>
          <w:rFonts w:cstheme="minorHAnsi"/>
          <w:color w:val="000000" w:themeColor="text1"/>
        </w:rPr>
        <w:t>,</w:t>
      </w:r>
      <w:r w:rsidRPr="00862BC5">
        <w:rPr>
          <w:rFonts w:cstheme="minorHAnsi"/>
          <w:color w:val="000000" w:themeColor="text1"/>
        </w:rPr>
        <w:t xml:space="preserve"> and sustainability of your farm.</w:t>
      </w:r>
    </w:p>
    <w:p w14:paraId="13A8E498" w14:textId="77777777" w:rsidR="00E9204D" w:rsidRDefault="00E9204D" w:rsidP="00FF64A8">
      <w:pPr>
        <w:jc w:val="both"/>
        <w:rPr>
          <w:rFonts w:cs="Tahoma"/>
          <w:color w:val="000000" w:themeColor="text1"/>
        </w:rPr>
      </w:pPr>
    </w:p>
    <w:p w14:paraId="1F5E4028" w14:textId="3616618B" w:rsidR="008C683A" w:rsidRDefault="008C683A" w:rsidP="00FF64A8">
      <w:pPr>
        <w:jc w:val="both"/>
        <w:rPr>
          <w:rFonts w:cs="Tahoma"/>
          <w:color w:val="000000"/>
        </w:rPr>
      </w:pPr>
      <w:r w:rsidRPr="0376E2AC">
        <w:rPr>
          <w:rFonts w:cs="Tahoma"/>
          <w:color w:val="000000" w:themeColor="text1"/>
        </w:rPr>
        <w:t xml:space="preserve">Alltech E-CO₂ offers a varied and interesting placement role, with the chance to interact with multiple areas of the supply chain directly, including </w:t>
      </w:r>
      <w:proofErr w:type="gramStart"/>
      <w:r w:rsidRPr="0376E2AC">
        <w:rPr>
          <w:rFonts w:cs="Tahoma"/>
          <w:color w:val="000000" w:themeColor="text1"/>
        </w:rPr>
        <w:t>a number of</w:t>
      </w:r>
      <w:proofErr w:type="gramEnd"/>
      <w:r w:rsidRPr="0376E2AC">
        <w:rPr>
          <w:rFonts w:cs="Tahoma"/>
          <w:color w:val="000000" w:themeColor="text1"/>
        </w:rPr>
        <w:t xml:space="preserve"> our high-profile customers. This position will enable the successful candidate to leave the placement with a more developed understanding of the agri-food industry, making them well placed for a bright future in the agri-food/consultancy sector.</w:t>
      </w:r>
    </w:p>
    <w:p w14:paraId="34C8EB6A" w14:textId="77777777" w:rsidR="00FF64A8" w:rsidRDefault="00FF64A8" w:rsidP="008C683A">
      <w:pPr>
        <w:spacing w:line="240" w:lineRule="auto"/>
        <w:jc w:val="both"/>
        <w:rPr>
          <w:b/>
          <w:color w:val="C00000"/>
          <w:sz w:val="24"/>
        </w:rPr>
      </w:pPr>
    </w:p>
    <w:p w14:paraId="512E3F7B" w14:textId="77777777" w:rsidR="00FF64A8" w:rsidRDefault="00FF64A8" w:rsidP="008C683A">
      <w:pPr>
        <w:spacing w:line="240" w:lineRule="auto"/>
        <w:jc w:val="both"/>
        <w:rPr>
          <w:b/>
          <w:color w:val="C00000"/>
          <w:sz w:val="24"/>
        </w:rPr>
      </w:pPr>
    </w:p>
    <w:p w14:paraId="3D5C4CA2" w14:textId="77777777" w:rsidR="00FF64A8" w:rsidRDefault="00FF64A8" w:rsidP="00FF64A8">
      <w:pPr>
        <w:pBdr>
          <w:bottom w:val="single" w:sz="12" w:space="1" w:color="auto"/>
        </w:pBdr>
        <w:rPr>
          <w:b/>
          <w:color w:val="C00000"/>
          <w:sz w:val="24"/>
        </w:rPr>
      </w:pPr>
      <w:r>
        <w:rPr>
          <w:b/>
          <w:noProof/>
          <w:color w:val="C00000"/>
        </w:rPr>
        <w:lastRenderedPageBreak/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2451793" wp14:editId="5FA64408">
                <wp:simplePos x="0" y="0"/>
                <wp:positionH relativeFrom="margin">
                  <wp:posOffset>1760855</wp:posOffset>
                </wp:positionH>
                <wp:positionV relativeFrom="paragraph">
                  <wp:posOffset>83185</wp:posOffset>
                </wp:positionV>
                <wp:extent cx="2209800" cy="3048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51425D" w14:textId="1873E63D" w:rsidR="00FF64A8" w:rsidRPr="001D6D13" w:rsidRDefault="00FF64A8" w:rsidP="00FF64A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Job Description</w:t>
                            </w:r>
                            <w:r w:rsidRPr="001D6D1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51793" id="Text Box 6" o:spid="_x0000_s1028" type="#_x0000_t202" style="position:absolute;margin-left:138.65pt;margin-top:6.55pt;width:174pt;height:24pt;z-index:251658245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" filled="f" stroked="f" strokeweight=".5pt">
                <v:textbox>
                  <w:txbxContent>
                    <w:p w14:paraId="1451425D" w14:textId="1873E63D" w:rsidR="00FF64A8" w:rsidRPr="001D6D13" w:rsidRDefault="00FF64A8" w:rsidP="00FF64A8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Job Description</w:t>
                      </w:r>
                      <w:r w:rsidRPr="001D6D13">
                        <w:rPr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88CDAD3" wp14:editId="1EB3840E">
                <wp:simplePos x="0" y="0"/>
                <wp:positionH relativeFrom="margin">
                  <wp:posOffset>1751330</wp:posOffset>
                </wp:positionH>
                <wp:positionV relativeFrom="paragraph">
                  <wp:posOffset>38735</wp:posOffset>
                </wp:positionV>
                <wp:extent cx="2216150" cy="368300"/>
                <wp:effectExtent l="0" t="0" r="1270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368300"/>
                        </a:xfrm>
                        <a:prstGeom prst="rect">
                          <a:avLst/>
                        </a:prstGeom>
                        <a:solidFill>
                          <a:srgbClr val="BE531C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52ACE" id="Rectangle 7" o:spid="_x0000_s1026" style="position:absolute;margin-left:137.9pt;margin-top:3.05pt;width:174.5pt;height:29pt;z-index:2516582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" fillcolor="#be531c" strokecolor="black [3213]" strokeweight="1pt">
                <w10:wrap anchorx="margin"/>
              </v:rect>
            </w:pict>
          </mc:Fallback>
        </mc:AlternateContent>
      </w:r>
    </w:p>
    <w:p w14:paraId="18F4B13B" w14:textId="77777777" w:rsidR="00FF64A8" w:rsidRDefault="00FF64A8" w:rsidP="00FF64A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</w:p>
    <w:p w14:paraId="2FDFAD3E" w14:textId="77777777" w:rsidR="008C683A" w:rsidRDefault="008C683A" w:rsidP="008C683A">
      <w:pPr>
        <w:jc w:val="both"/>
      </w:pPr>
      <w:r>
        <w:t xml:space="preserve">The successful candidate will form an integral part of our technical team, working on multiple tasks to help deliver a wide variety of developments domestically and overseas. </w:t>
      </w:r>
    </w:p>
    <w:p w14:paraId="3305E77C" w14:textId="77777777" w:rsidR="008C683A" w:rsidRDefault="008C683A" w:rsidP="008C683A">
      <w:pPr>
        <w:autoSpaceDE w:val="0"/>
        <w:autoSpaceDN w:val="0"/>
        <w:adjustRightInd w:val="0"/>
        <w:spacing w:after="0" w:line="240" w:lineRule="auto"/>
        <w:jc w:val="both"/>
      </w:pPr>
      <w:r w:rsidRPr="00B80FDB">
        <w:rPr>
          <w:rFonts w:cs="Tahoma"/>
          <w:color w:val="000000"/>
        </w:rPr>
        <w:t xml:space="preserve">The position will include </w:t>
      </w:r>
      <w:r>
        <w:rPr>
          <w:rFonts w:cs="Tahoma"/>
          <w:color w:val="000000"/>
        </w:rPr>
        <w:t xml:space="preserve">taking responsibility for </w:t>
      </w:r>
      <w:r w:rsidRPr="00B80FDB">
        <w:rPr>
          <w:rFonts w:cs="Tahoma"/>
          <w:color w:val="000000"/>
        </w:rPr>
        <w:t>several individual projects</w:t>
      </w:r>
      <w:r>
        <w:rPr>
          <w:rFonts w:cs="Tahoma"/>
          <w:color w:val="000000"/>
        </w:rPr>
        <w:t xml:space="preserve"> from conception to completion.</w:t>
      </w:r>
      <w:r w:rsidRPr="00B80FDB">
        <w:rPr>
          <w:rFonts w:cs="Tahoma"/>
          <w:color w:val="000000"/>
        </w:rPr>
        <w:t xml:space="preserve"> Furthermore, it is essential that </w:t>
      </w:r>
      <w:r>
        <w:rPr>
          <w:rFonts w:cs="Tahoma"/>
          <w:color w:val="000000"/>
        </w:rPr>
        <w:t>the candidate can</w:t>
      </w:r>
      <w:r w:rsidRPr="00B80FDB">
        <w:rPr>
          <w:rFonts w:cs="Tahoma"/>
          <w:color w:val="000000"/>
        </w:rPr>
        <w:t xml:space="preserve"> work well as part of a team, assisting other </w:t>
      </w:r>
      <w:r>
        <w:rPr>
          <w:rFonts w:cs="Tahoma"/>
          <w:color w:val="000000"/>
        </w:rPr>
        <w:t>colleagues</w:t>
      </w:r>
      <w:r w:rsidRPr="00B80FDB">
        <w:rPr>
          <w:rFonts w:cs="Tahoma"/>
          <w:color w:val="000000"/>
        </w:rPr>
        <w:t xml:space="preserve"> on </w:t>
      </w:r>
      <w:proofErr w:type="gramStart"/>
      <w:r w:rsidRPr="00B80FDB">
        <w:rPr>
          <w:rFonts w:cs="Tahoma"/>
          <w:color w:val="000000"/>
        </w:rPr>
        <w:t>a number of</w:t>
      </w:r>
      <w:proofErr w:type="gramEnd"/>
      <w:r w:rsidRPr="00B80FDB">
        <w:rPr>
          <w:rFonts w:cs="Tahoma"/>
          <w:color w:val="000000"/>
        </w:rPr>
        <w:t xml:space="preserve"> projects.</w:t>
      </w:r>
      <w:r w:rsidRPr="00B80FDB">
        <w:t xml:space="preserve"> </w:t>
      </w:r>
    </w:p>
    <w:p w14:paraId="048E5039" w14:textId="77777777" w:rsidR="008C683A" w:rsidRDefault="008C683A" w:rsidP="008C683A">
      <w:pPr>
        <w:autoSpaceDE w:val="0"/>
        <w:autoSpaceDN w:val="0"/>
        <w:adjustRightInd w:val="0"/>
        <w:spacing w:after="0" w:line="240" w:lineRule="auto"/>
        <w:jc w:val="both"/>
      </w:pPr>
    </w:p>
    <w:p w14:paraId="62A85BD1" w14:textId="77777777" w:rsidR="008C683A" w:rsidRDefault="008C683A" w:rsidP="008C683A">
      <w:pPr>
        <w:jc w:val="both"/>
      </w:pPr>
      <w:r>
        <w:t>Potential tasks may include:</w:t>
      </w:r>
    </w:p>
    <w:p w14:paraId="6FD75B35" w14:textId="560A417B" w:rsidR="008C683A" w:rsidRPr="00F67BEE" w:rsidRDefault="008C683A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>Analysing data</w:t>
      </w:r>
    </w:p>
    <w:p w14:paraId="33D2EAE1" w14:textId="6A13FA44" w:rsidR="008C683A" w:rsidRPr="00F67BEE" w:rsidRDefault="008C683A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>Assessment template creation</w:t>
      </w:r>
    </w:p>
    <w:p w14:paraId="3D897F7F" w14:textId="1B74E131" w:rsidR="008C683A" w:rsidRPr="00F67BEE" w:rsidRDefault="008C683A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 xml:space="preserve">Providing support and assistance with farm assessments, visits, and discussion groups </w:t>
      </w:r>
    </w:p>
    <w:p w14:paraId="5EED0918" w14:textId="6DEFCA26" w:rsidR="008C683A" w:rsidRPr="00F67BEE" w:rsidRDefault="008C683A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 xml:space="preserve">Attending training events and conferences as appropriate </w:t>
      </w:r>
    </w:p>
    <w:p w14:paraId="4682D561" w14:textId="232AFA3C" w:rsidR="008C683A" w:rsidRPr="00F67BEE" w:rsidRDefault="008C683A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 xml:space="preserve">Assisting in drafting and writing of industry reports </w:t>
      </w:r>
    </w:p>
    <w:p w14:paraId="2440C727" w14:textId="42CE8EF6" w:rsidR="008C683A" w:rsidRPr="00F67BEE" w:rsidRDefault="008C683A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>Carrying out background research, literature reviews and analysis</w:t>
      </w:r>
    </w:p>
    <w:p w14:paraId="6424DFA2" w14:textId="094F51EE" w:rsidR="008C683A" w:rsidRPr="00F67BEE" w:rsidRDefault="008C683A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 xml:space="preserve">Website development and software testing </w:t>
      </w:r>
    </w:p>
    <w:p w14:paraId="75A43A17" w14:textId="36534445" w:rsidR="008C683A" w:rsidRDefault="008C683A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 xml:space="preserve">Creation of marketing documents </w:t>
      </w:r>
    </w:p>
    <w:p w14:paraId="336ED852" w14:textId="656D449E" w:rsidR="00287E47" w:rsidRPr="00F67BEE" w:rsidRDefault="00287E47" w:rsidP="00F67BEE">
      <w:pPr>
        <w:pStyle w:val="Default"/>
        <w:numPr>
          <w:ilvl w:val="0"/>
          <w:numId w:val="46"/>
        </w:numPr>
        <w:spacing w:after="30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>Updating and creating work procedures</w:t>
      </w:r>
    </w:p>
    <w:p w14:paraId="3855884E" w14:textId="77F75B99" w:rsidR="008C683A" w:rsidRPr="00F67BEE" w:rsidRDefault="008C683A" w:rsidP="00F67BEE">
      <w:pPr>
        <w:pStyle w:val="Default"/>
        <w:numPr>
          <w:ilvl w:val="0"/>
          <w:numId w:val="46"/>
        </w:numPr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 xml:space="preserve">A position on the Alltech Stamford Sustainability Committee </w:t>
      </w:r>
    </w:p>
    <w:p w14:paraId="445AED3B" w14:textId="6781E268" w:rsidR="008C683A" w:rsidRPr="00F67BEE" w:rsidRDefault="008C683A" w:rsidP="00F67BEE">
      <w:pPr>
        <w:pStyle w:val="Default"/>
        <w:numPr>
          <w:ilvl w:val="0"/>
          <w:numId w:val="46"/>
        </w:numPr>
        <w:rPr>
          <w:rFonts w:asciiTheme="minorHAnsi" w:hAnsiTheme="minorHAnsi" w:cs="Tahoma"/>
          <w:sz w:val="22"/>
          <w:szCs w:val="22"/>
        </w:rPr>
      </w:pPr>
      <w:r w:rsidRPr="00F67BEE">
        <w:rPr>
          <w:rFonts w:asciiTheme="minorHAnsi" w:hAnsiTheme="minorHAnsi" w:cs="Tahoma"/>
          <w:sz w:val="22"/>
          <w:szCs w:val="22"/>
        </w:rPr>
        <w:t>Undertaking presentations internally and at customer meetings</w:t>
      </w:r>
    </w:p>
    <w:p w14:paraId="6F4BC28D" w14:textId="31546111" w:rsidR="008C683A" w:rsidRDefault="008C683A" w:rsidP="008C683A">
      <w:pPr>
        <w:jc w:val="both"/>
      </w:pPr>
    </w:p>
    <w:p w14:paraId="7AFD9C77" w14:textId="77777777" w:rsidR="00FF64A8" w:rsidRPr="00E9204D" w:rsidRDefault="00FF64A8" w:rsidP="00FF64A8">
      <w:pPr>
        <w:pBdr>
          <w:bottom w:val="single" w:sz="12" w:space="1" w:color="auto"/>
        </w:pBdr>
        <w:spacing w:after="0"/>
        <w:rPr>
          <w:b/>
          <w:color w:val="C00000"/>
        </w:rPr>
      </w:pPr>
    </w:p>
    <w:p w14:paraId="6E687657" w14:textId="77777777" w:rsidR="00FF64A8" w:rsidRDefault="00FF64A8" w:rsidP="00FF64A8">
      <w:pPr>
        <w:pBdr>
          <w:bottom w:val="single" w:sz="12" w:space="1" w:color="auto"/>
        </w:pBdr>
        <w:rPr>
          <w:b/>
          <w:color w:val="C00000"/>
          <w:sz w:val="24"/>
        </w:rPr>
      </w:pPr>
      <w:r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BFE6686" wp14:editId="39AFDACD">
                <wp:simplePos x="0" y="0"/>
                <wp:positionH relativeFrom="margin">
                  <wp:posOffset>1760855</wp:posOffset>
                </wp:positionH>
                <wp:positionV relativeFrom="paragraph">
                  <wp:posOffset>83185</wp:posOffset>
                </wp:positionV>
                <wp:extent cx="2209800" cy="3048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8DCF9D" w14:textId="3894E337" w:rsidR="00FF64A8" w:rsidRPr="001D6D13" w:rsidRDefault="00FF64A8" w:rsidP="00FF64A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The Candidate</w:t>
                            </w:r>
                            <w:r w:rsidRPr="001D6D13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E6686" id="Text Box 8" o:spid="_x0000_s1029" type="#_x0000_t202" style="position:absolute;margin-left:138.65pt;margin-top:6.55pt;width:174pt;height:24pt;z-index:251658247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" filled="f" stroked="f" strokeweight=".5pt">
                <v:textbox>
                  <w:txbxContent>
                    <w:p w14:paraId="3A8DCF9D" w14:textId="3894E337" w:rsidR="00FF64A8" w:rsidRPr="001D6D13" w:rsidRDefault="00FF64A8" w:rsidP="00FF64A8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The Candidate</w:t>
                      </w:r>
                      <w:r w:rsidRPr="001D6D13">
                        <w:rPr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noProof/>
          <w:color w:val="C0000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A69C630" wp14:editId="36E4DF81">
                <wp:simplePos x="0" y="0"/>
                <wp:positionH relativeFrom="margin">
                  <wp:posOffset>1751330</wp:posOffset>
                </wp:positionH>
                <wp:positionV relativeFrom="paragraph">
                  <wp:posOffset>38735</wp:posOffset>
                </wp:positionV>
                <wp:extent cx="2216150" cy="368300"/>
                <wp:effectExtent l="0" t="0" r="12700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368300"/>
                        </a:xfrm>
                        <a:prstGeom prst="rect">
                          <a:avLst/>
                        </a:prstGeom>
                        <a:solidFill>
                          <a:srgbClr val="BE531C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AACFD5" id="Rectangle 9" o:spid="_x0000_s1026" style="position:absolute;margin-left:137.9pt;margin-top:3.05pt;width:174.5pt;height:29pt;z-index:25165824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" fillcolor="#be531c" strokecolor="black [3213]" strokeweight="1pt">
                <w10:wrap anchorx="margin"/>
              </v:rect>
            </w:pict>
          </mc:Fallback>
        </mc:AlternateContent>
      </w:r>
    </w:p>
    <w:p w14:paraId="3890E436" w14:textId="77777777" w:rsidR="00FF64A8" w:rsidRDefault="00FF64A8" w:rsidP="00FF64A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</w:p>
    <w:p w14:paraId="1691712D" w14:textId="3F08078B" w:rsidR="008C683A" w:rsidRDefault="008C683A" w:rsidP="008C683A">
      <w:pPr>
        <w:jc w:val="both"/>
      </w:pPr>
      <w:r>
        <w:t>At Alltech E-CO</w:t>
      </w:r>
      <w:r w:rsidRPr="00D82B96">
        <w:rPr>
          <w:vertAlign w:val="subscript"/>
        </w:rPr>
        <w:t>2</w:t>
      </w:r>
      <w:r>
        <w:rPr>
          <w:vertAlign w:val="subscript"/>
        </w:rPr>
        <w:t xml:space="preserve"> </w:t>
      </w:r>
      <w:r>
        <w:t xml:space="preserve">we pride ourselves on being forward-thinking and dynamic, therefore the ideal employee must be able to demonstrate the drive, </w:t>
      </w:r>
      <w:r w:rsidR="00625406">
        <w:t>responsibility,</w:t>
      </w:r>
      <w:r>
        <w:t xml:space="preserve"> and motivation to deliver the results we expect. We are committed to training staff fully, although the ideal candidate would demonstrate:</w:t>
      </w:r>
    </w:p>
    <w:p w14:paraId="64AF79F3" w14:textId="77777777" w:rsidR="008C683A" w:rsidRDefault="008C683A" w:rsidP="00CF7E0D">
      <w:pPr>
        <w:pStyle w:val="ListParagraph"/>
        <w:numPr>
          <w:ilvl w:val="0"/>
          <w:numId w:val="49"/>
        </w:numPr>
        <w:spacing w:after="160" w:line="259" w:lineRule="auto"/>
      </w:pPr>
      <w:r>
        <w:t xml:space="preserve">A willingness to learn and carry-out work independently, as well as the confidence to seek assistance if necessary </w:t>
      </w:r>
    </w:p>
    <w:p w14:paraId="3AE65EBB" w14:textId="77777777" w:rsidR="008C683A" w:rsidRDefault="008C683A" w:rsidP="00CF7E0D">
      <w:pPr>
        <w:pStyle w:val="ListParagraph"/>
        <w:numPr>
          <w:ilvl w:val="0"/>
          <w:numId w:val="49"/>
        </w:numPr>
        <w:spacing w:after="160" w:line="259" w:lineRule="auto"/>
      </w:pPr>
      <w:r>
        <w:t>Excellent written communication and report writing skills</w:t>
      </w:r>
    </w:p>
    <w:p w14:paraId="32CD04A6" w14:textId="77777777" w:rsidR="008C683A" w:rsidRDefault="008C683A" w:rsidP="00CF7E0D">
      <w:pPr>
        <w:pStyle w:val="ListParagraph"/>
        <w:numPr>
          <w:ilvl w:val="0"/>
          <w:numId w:val="49"/>
        </w:numPr>
        <w:spacing w:after="160" w:line="259" w:lineRule="auto"/>
      </w:pPr>
      <w:r>
        <w:t>Good analytical and numerical skills</w:t>
      </w:r>
    </w:p>
    <w:p w14:paraId="7E38308A" w14:textId="77777777" w:rsidR="008C683A" w:rsidRDefault="008C683A" w:rsidP="00CF7E0D">
      <w:pPr>
        <w:pStyle w:val="ListParagraph"/>
        <w:numPr>
          <w:ilvl w:val="0"/>
          <w:numId w:val="49"/>
        </w:numPr>
        <w:spacing w:after="160" w:line="259" w:lineRule="auto"/>
      </w:pPr>
      <w:r>
        <w:t xml:space="preserve">An understanding of agriculture and different farming practices </w:t>
      </w:r>
    </w:p>
    <w:p w14:paraId="4CAB0EF9" w14:textId="77777777" w:rsidR="008C683A" w:rsidRDefault="008C683A" w:rsidP="00CF7E0D">
      <w:pPr>
        <w:pStyle w:val="ListParagraph"/>
        <w:numPr>
          <w:ilvl w:val="0"/>
          <w:numId w:val="49"/>
        </w:numPr>
        <w:spacing w:after="160" w:line="259" w:lineRule="auto"/>
      </w:pPr>
      <w:r>
        <w:t>Good team working skills</w:t>
      </w:r>
    </w:p>
    <w:p w14:paraId="596A5593" w14:textId="77777777" w:rsidR="008C683A" w:rsidRDefault="008C683A" w:rsidP="00CF7E0D">
      <w:pPr>
        <w:pStyle w:val="ListParagraph"/>
        <w:numPr>
          <w:ilvl w:val="0"/>
          <w:numId w:val="49"/>
        </w:numPr>
        <w:spacing w:after="160" w:line="259" w:lineRule="auto"/>
      </w:pPr>
      <w:r>
        <w:t>A positive attitude and a thirst for knowledge</w:t>
      </w:r>
    </w:p>
    <w:p w14:paraId="5F61D08D" w14:textId="77777777" w:rsidR="008C683A" w:rsidRDefault="008C683A" w:rsidP="00CF7E0D">
      <w:pPr>
        <w:pStyle w:val="ListParagraph"/>
        <w:numPr>
          <w:ilvl w:val="0"/>
          <w:numId w:val="49"/>
        </w:numPr>
        <w:spacing w:after="160" w:line="259" w:lineRule="auto"/>
      </w:pPr>
      <w:r>
        <w:t>A full clean driving licence will be required</w:t>
      </w:r>
    </w:p>
    <w:p w14:paraId="05E54054" w14:textId="6AC519DC" w:rsidR="006A7A92" w:rsidRPr="001226E5" w:rsidRDefault="00290C13" w:rsidP="00D53F8A">
      <w:pPr>
        <w:jc w:val="both"/>
      </w:pPr>
      <w:r w:rsidRPr="001E0B4F">
        <w:t>Assuming that</w:t>
      </w:r>
      <w:r w:rsidR="001D64AA" w:rsidRPr="001E0B4F">
        <w:t xml:space="preserve"> the pandemic restrictions are lifted at the start of this placement, t</w:t>
      </w:r>
      <w:r w:rsidR="008C683A" w:rsidRPr="001E0B4F">
        <w:t xml:space="preserve">he fulltime role will be based at our stunning new office in Stamford, Lincolnshire. However, there will be opportunities for travel when required. </w:t>
      </w:r>
      <w:r w:rsidR="001D64AA" w:rsidRPr="001E0B4F">
        <w:t>If COVID-19 restrictions are still in place, the student will be supported to work remotely</w:t>
      </w:r>
      <w:r w:rsidR="003540C0" w:rsidRPr="001E0B4F">
        <w:t>, whilst actively being in</w:t>
      </w:r>
      <w:r w:rsidR="001E0B4F" w:rsidRPr="001E0B4F">
        <w:t>tegrated</w:t>
      </w:r>
      <w:r w:rsidR="001E0B4F">
        <w:t xml:space="preserve"> into the existing team.</w:t>
      </w:r>
    </w:p>
    <w:sectPr w:rsidR="006A7A92" w:rsidRPr="001226E5" w:rsidSect="00182969">
      <w:headerReference w:type="default" r:id="rId12"/>
      <w:footerReference w:type="default" r:id="rId13"/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EE893C" w14:textId="77777777" w:rsidR="00E97160" w:rsidRDefault="00E97160" w:rsidP="008026EA">
      <w:pPr>
        <w:spacing w:after="0" w:line="240" w:lineRule="auto"/>
      </w:pPr>
      <w:r>
        <w:separator/>
      </w:r>
    </w:p>
  </w:endnote>
  <w:endnote w:type="continuationSeparator" w:id="0">
    <w:p w14:paraId="7FB4F329" w14:textId="77777777" w:rsidR="00E97160" w:rsidRDefault="00E97160" w:rsidP="008026EA">
      <w:pPr>
        <w:spacing w:after="0" w:line="240" w:lineRule="auto"/>
      </w:pPr>
      <w:r>
        <w:continuationSeparator/>
      </w:r>
    </w:p>
  </w:endnote>
  <w:endnote w:type="continuationNotice" w:id="1">
    <w:p w14:paraId="7139559F" w14:textId="77777777" w:rsidR="00E97160" w:rsidRDefault="00E971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6FAB7" w14:textId="77777777" w:rsidR="008026EA" w:rsidRDefault="008026EA" w:rsidP="008026EA">
    <w:pPr>
      <w:pStyle w:val="Footer"/>
      <w:tabs>
        <w:tab w:val="clear" w:pos="4513"/>
        <w:tab w:val="clear" w:pos="9026"/>
        <w:tab w:val="left" w:pos="1814"/>
      </w:tabs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924946D" wp14:editId="3B5F0CB0">
          <wp:simplePos x="0" y="0"/>
          <wp:positionH relativeFrom="column">
            <wp:posOffset>-931730</wp:posOffset>
          </wp:positionH>
          <wp:positionV relativeFrom="paragraph">
            <wp:posOffset>67784</wp:posOffset>
          </wp:positionV>
          <wp:extent cx="7578090" cy="85979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8090" cy="859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23BD1087" w14:textId="77777777" w:rsidR="008026EA" w:rsidRDefault="008026EA" w:rsidP="008026EA">
    <w:pPr>
      <w:pStyle w:val="Footer"/>
      <w:tabs>
        <w:tab w:val="clear" w:pos="4513"/>
        <w:tab w:val="clear" w:pos="9026"/>
        <w:tab w:val="left" w:pos="1814"/>
      </w:tabs>
    </w:pPr>
  </w:p>
  <w:p w14:paraId="272FE0EA" w14:textId="77777777" w:rsidR="008026EA" w:rsidRDefault="008026EA" w:rsidP="008026EA">
    <w:pPr>
      <w:pStyle w:val="Footer"/>
      <w:tabs>
        <w:tab w:val="clear" w:pos="4513"/>
        <w:tab w:val="clear" w:pos="9026"/>
        <w:tab w:val="left" w:pos="1814"/>
      </w:tabs>
    </w:pPr>
  </w:p>
  <w:p w14:paraId="72D42AA0" w14:textId="77777777" w:rsidR="008026EA" w:rsidRDefault="008026EA" w:rsidP="008026EA">
    <w:pPr>
      <w:pStyle w:val="Footer"/>
      <w:tabs>
        <w:tab w:val="clear" w:pos="4513"/>
        <w:tab w:val="clear" w:pos="9026"/>
        <w:tab w:val="left" w:pos="181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61147" w14:textId="77777777" w:rsidR="00E97160" w:rsidRDefault="00E97160" w:rsidP="008026EA">
      <w:pPr>
        <w:spacing w:after="0" w:line="240" w:lineRule="auto"/>
      </w:pPr>
      <w:r>
        <w:separator/>
      </w:r>
    </w:p>
  </w:footnote>
  <w:footnote w:type="continuationSeparator" w:id="0">
    <w:p w14:paraId="76B86351" w14:textId="77777777" w:rsidR="00E97160" w:rsidRDefault="00E97160" w:rsidP="008026EA">
      <w:pPr>
        <w:spacing w:after="0" w:line="240" w:lineRule="auto"/>
      </w:pPr>
      <w:r>
        <w:continuationSeparator/>
      </w:r>
    </w:p>
  </w:footnote>
  <w:footnote w:type="continuationNotice" w:id="1">
    <w:p w14:paraId="5F44D30D" w14:textId="77777777" w:rsidR="00E97160" w:rsidRDefault="00E971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FBFB7" w14:textId="77777777" w:rsidR="008026EA" w:rsidRDefault="008026E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266F6CE2" wp14:editId="1BB0CFE7">
          <wp:simplePos x="0" y="0"/>
          <wp:positionH relativeFrom="column">
            <wp:posOffset>-572135</wp:posOffset>
          </wp:positionH>
          <wp:positionV relativeFrom="paragraph">
            <wp:posOffset>-255977</wp:posOffset>
          </wp:positionV>
          <wp:extent cx="6895465" cy="426720"/>
          <wp:effectExtent l="0" t="0" r="63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5465" cy="426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52CC5F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C715E"/>
    <w:multiLevelType w:val="hybridMultilevel"/>
    <w:tmpl w:val="E040A88E"/>
    <w:lvl w:ilvl="0" w:tplc="EB6EA1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D4044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E630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556A9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0E6A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4EE12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3AE62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B250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8CAC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39E6785"/>
    <w:multiLevelType w:val="hybridMultilevel"/>
    <w:tmpl w:val="4C7ECA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04602"/>
    <w:multiLevelType w:val="hybridMultilevel"/>
    <w:tmpl w:val="ABBCC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875FC"/>
    <w:multiLevelType w:val="hybridMultilevel"/>
    <w:tmpl w:val="46B87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67B2D"/>
    <w:multiLevelType w:val="hybridMultilevel"/>
    <w:tmpl w:val="8B3A9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370C8"/>
    <w:multiLevelType w:val="hybridMultilevel"/>
    <w:tmpl w:val="EE887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94755"/>
    <w:multiLevelType w:val="hybridMultilevel"/>
    <w:tmpl w:val="BB042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9403E9"/>
    <w:multiLevelType w:val="hybridMultilevel"/>
    <w:tmpl w:val="57C80FCE"/>
    <w:lvl w:ilvl="0" w:tplc="A7CCAC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0C845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78831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49292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BD65E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54A6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66EB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C065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DAA7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548313D"/>
    <w:multiLevelType w:val="hybridMultilevel"/>
    <w:tmpl w:val="F58465B4"/>
    <w:lvl w:ilvl="0" w:tplc="859C2B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336EE"/>
    <w:multiLevelType w:val="hybridMultilevel"/>
    <w:tmpl w:val="0CC090AC"/>
    <w:lvl w:ilvl="0" w:tplc="0D502AEC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420379"/>
    <w:multiLevelType w:val="hybridMultilevel"/>
    <w:tmpl w:val="EEFCB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805CFA"/>
    <w:multiLevelType w:val="hybridMultilevel"/>
    <w:tmpl w:val="0E52E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314C7E"/>
    <w:multiLevelType w:val="hybridMultilevel"/>
    <w:tmpl w:val="9EC21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A74D8"/>
    <w:multiLevelType w:val="hybridMultilevel"/>
    <w:tmpl w:val="B282AF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A711E2"/>
    <w:multiLevelType w:val="hybridMultilevel"/>
    <w:tmpl w:val="7C380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475CF0"/>
    <w:multiLevelType w:val="hybridMultilevel"/>
    <w:tmpl w:val="794A77BA"/>
    <w:lvl w:ilvl="0" w:tplc="A9189D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94E6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13CD9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121B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FC0C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0A90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666A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862A1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82C59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284D3D36"/>
    <w:multiLevelType w:val="hybridMultilevel"/>
    <w:tmpl w:val="E168EA10"/>
    <w:lvl w:ilvl="0" w:tplc="F95863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F28A9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683F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368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565D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62F1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B5421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FEDB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A01F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28881E14"/>
    <w:multiLevelType w:val="hybridMultilevel"/>
    <w:tmpl w:val="EE98E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163433"/>
    <w:multiLevelType w:val="hybridMultilevel"/>
    <w:tmpl w:val="4B72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F4B1071"/>
    <w:multiLevelType w:val="hybridMultilevel"/>
    <w:tmpl w:val="BF94262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FE3FD1"/>
    <w:multiLevelType w:val="hybridMultilevel"/>
    <w:tmpl w:val="4C40B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E7631"/>
    <w:multiLevelType w:val="hybridMultilevel"/>
    <w:tmpl w:val="2426394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3F27FA"/>
    <w:multiLevelType w:val="hybridMultilevel"/>
    <w:tmpl w:val="1668FF58"/>
    <w:lvl w:ilvl="0" w:tplc="7CE278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B417BC8"/>
    <w:multiLevelType w:val="hybridMultilevel"/>
    <w:tmpl w:val="01765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3E426F"/>
    <w:multiLevelType w:val="hybridMultilevel"/>
    <w:tmpl w:val="C016C5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2033298"/>
    <w:multiLevelType w:val="hybridMultilevel"/>
    <w:tmpl w:val="72523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B871DC"/>
    <w:multiLevelType w:val="hybridMultilevel"/>
    <w:tmpl w:val="183AB32E"/>
    <w:lvl w:ilvl="0" w:tplc="66985B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4BB36102"/>
    <w:multiLevelType w:val="hybridMultilevel"/>
    <w:tmpl w:val="99F0F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031F81"/>
    <w:multiLevelType w:val="hybridMultilevel"/>
    <w:tmpl w:val="BB16E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05467"/>
    <w:multiLevelType w:val="hybridMultilevel"/>
    <w:tmpl w:val="77C096A0"/>
    <w:lvl w:ilvl="0" w:tplc="16DAF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E92C9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8E9F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12A2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104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F9C43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01ACB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F2CE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728F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5B8F4F06"/>
    <w:multiLevelType w:val="hybridMultilevel"/>
    <w:tmpl w:val="C220E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8C3046"/>
    <w:multiLevelType w:val="hybridMultilevel"/>
    <w:tmpl w:val="5A96B7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27E3D84"/>
    <w:multiLevelType w:val="hybridMultilevel"/>
    <w:tmpl w:val="1EBA3940"/>
    <w:lvl w:ilvl="0" w:tplc="0D502AE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64C3D42"/>
    <w:multiLevelType w:val="hybridMultilevel"/>
    <w:tmpl w:val="41B64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442718"/>
    <w:multiLevelType w:val="hybridMultilevel"/>
    <w:tmpl w:val="DD049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440C0A"/>
    <w:multiLevelType w:val="hybridMultilevel"/>
    <w:tmpl w:val="8618B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944144"/>
    <w:multiLevelType w:val="hybridMultilevel"/>
    <w:tmpl w:val="B62405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F74EC5"/>
    <w:multiLevelType w:val="hybridMultilevel"/>
    <w:tmpl w:val="17C68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7C0529"/>
    <w:multiLevelType w:val="hybridMultilevel"/>
    <w:tmpl w:val="9B84C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423F3"/>
    <w:multiLevelType w:val="hybridMultilevel"/>
    <w:tmpl w:val="A1C0F31E"/>
    <w:lvl w:ilvl="0" w:tplc="5276D2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F829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12D9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C04F0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282A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48448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ADC6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2AE6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A635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1" w15:restartNumberingAfterBreak="0">
    <w:nsid w:val="75807859"/>
    <w:multiLevelType w:val="hybridMultilevel"/>
    <w:tmpl w:val="6BA055C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461A47"/>
    <w:multiLevelType w:val="hybridMultilevel"/>
    <w:tmpl w:val="2D00D0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5E12C7"/>
    <w:multiLevelType w:val="hybridMultilevel"/>
    <w:tmpl w:val="3B688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F54A71"/>
    <w:multiLevelType w:val="hybridMultilevel"/>
    <w:tmpl w:val="1BBC40F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CA63E7"/>
    <w:multiLevelType w:val="hybridMultilevel"/>
    <w:tmpl w:val="C6E4A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B73F06"/>
    <w:multiLevelType w:val="hybridMultilevel"/>
    <w:tmpl w:val="0832E4F2"/>
    <w:lvl w:ilvl="0" w:tplc="D8B675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62E1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A5068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91C3E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82B2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C84C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1237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5127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71C4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7" w15:restartNumberingAfterBreak="0">
    <w:nsid w:val="7D863F3F"/>
    <w:multiLevelType w:val="hybridMultilevel"/>
    <w:tmpl w:val="1570A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176F3"/>
    <w:multiLevelType w:val="hybridMultilevel"/>
    <w:tmpl w:val="E92C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4"/>
  </w:num>
  <w:num w:numId="3">
    <w:abstractNumId w:val="31"/>
  </w:num>
  <w:num w:numId="4">
    <w:abstractNumId w:val="45"/>
  </w:num>
  <w:num w:numId="5">
    <w:abstractNumId w:val="11"/>
  </w:num>
  <w:num w:numId="6">
    <w:abstractNumId w:val="5"/>
  </w:num>
  <w:num w:numId="7">
    <w:abstractNumId w:val="21"/>
  </w:num>
  <w:num w:numId="8">
    <w:abstractNumId w:val="32"/>
  </w:num>
  <w:num w:numId="9">
    <w:abstractNumId w:val="47"/>
  </w:num>
  <w:num w:numId="10">
    <w:abstractNumId w:val="15"/>
  </w:num>
  <w:num w:numId="11">
    <w:abstractNumId w:val="18"/>
  </w:num>
  <w:num w:numId="12">
    <w:abstractNumId w:val="8"/>
  </w:num>
  <w:num w:numId="13">
    <w:abstractNumId w:val="1"/>
  </w:num>
  <w:num w:numId="14">
    <w:abstractNumId w:val="16"/>
  </w:num>
  <w:num w:numId="15">
    <w:abstractNumId w:val="40"/>
  </w:num>
  <w:num w:numId="16">
    <w:abstractNumId w:val="2"/>
  </w:num>
  <w:num w:numId="17">
    <w:abstractNumId w:val="17"/>
  </w:num>
  <w:num w:numId="18">
    <w:abstractNumId w:val="46"/>
  </w:num>
  <w:num w:numId="19">
    <w:abstractNumId w:val="37"/>
  </w:num>
  <w:num w:numId="20">
    <w:abstractNumId w:val="30"/>
  </w:num>
  <w:num w:numId="21">
    <w:abstractNumId w:val="29"/>
  </w:num>
  <w:num w:numId="22">
    <w:abstractNumId w:val="42"/>
  </w:num>
  <w:num w:numId="23">
    <w:abstractNumId w:val="36"/>
  </w:num>
  <w:num w:numId="24">
    <w:abstractNumId w:val="44"/>
  </w:num>
  <w:num w:numId="25">
    <w:abstractNumId w:val="22"/>
  </w:num>
  <w:num w:numId="26">
    <w:abstractNumId w:val="38"/>
  </w:num>
  <w:num w:numId="27">
    <w:abstractNumId w:val="35"/>
  </w:num>
  <w:num w:numId="28">
    <w:abstractNumId w:val="41"/>
  </w:num>
  <w:num w:numId="29">
    <w:abstractNumId w:val="3"/>
  </w:num>
  <w:num w:numId="30">
    <w:abstractNumId w:val="39"/>
  </w:num>
  <w:num w:numId="31">
    <w:abstractNumId w:val="24"/>
  </w:num>
  <w:num w:numId="32">
    <w:abstractNumId w:val="20"/>
  </w:num>
  <w:num w:numId="33">
    <w:abstractNumId w:val="19"/>
  </w:num>
  <w:num w:numId="34">
    <w:abstractNumId w:val="48"/>
  </w:num>
  <w:num w:numId="35">
    <w:abstractNumId w:val="12"/>
  </w:num>
  <w:num w:numId="36">
    <w:abstractNumId w:val="14"/>
  </w:num>
  <w:num w:numId="37">
    <w:abstractNumId w:val="7"/>
  </w:num>
  <w:num w:numId="38">
    <w:abstractNumId w:val="6"/>
  </w:num>
  <w:num w:numId="39">
    <w:abstractNumId w:val="28"/>
  </w:num>
  <w:num w:numId="40">
    <w:abstractNumId w:val="13"/>
  </w:num>
  <w:num w:numId="41">
    <w:abstractNumId w:val="25"/>
  </w:num>
  <w:num w:numId="42">
    <w:abstractNumId w:val="43"/>
  </w:num>
  <w:num w:numId="43">
    <w:abstractNumId w:val="4"/>
  </w:num>
  <w:num w:numId="44">
    <w:abstractNumId w:val="26"/>
  </w:num>
  <w:num w:numId="45">
    <w:abstractNumId w:val="9"/>
  </w:num>
  <w:num w:numId="46">
    <w:abstractNumId w:val="23"/>
  </w:num>
  <w:num w:numId="47">
    <w:abstractNumId w:val="33"/>
  </w:num>
  <w:num w:numId="48">
    <w:abstractNumId w:val="10"/>
  </w:num>
  <w:num w:numId="4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jY3MbUwNDEwMDdU0lEKTi0uzszPAykwrAUASL7bTiwAAAA="/>
  </w:docVars>
  <w:rsids>
    <w:rsidRoot w:val="008026EA"/>
    <w:rsid w:val="00000429"/>
    <w:rsid w:val="000006C2"/>
    <w:rsid w:val="0000184D"/>
    <w:rsid w:val="0001378E"/>
    <w:rsid w:val="00016A16"/>
    <w:rsid w:val="00020CE0"/>
    <w:rsid w:val="00044429"/>
    <w:rsid w:val="00044DDA"/>
    <w:rsid w:val="0004788F"/>
    <w:rsid w:val="0005173B"/>
    <w:rsid w:val="000519AC"/>
    <w:rsid w:val="00054C07"/>
    <w:rsid w:val="0006318E"/>
    <w:rsid w:val="00081738"/>
    <w:rsid w:val="000D400C"/>
    <w:rsid w:val="000E0D16"/>
    <w:rsid w:val="000E28A5"/>
    <w:rsid w:val="000F7AA7"/>
    <w:rsid w:val="001226E5"/>
    <w:rsid w:val="0012710A"/>
    <w:rsid w:val="00130DA6"/>
    <w:rsid w:val="00134D9F"/>
    <w:rsid w:val="0013C0DD"/>
    <w:rsid w:val="00140013"/>
    <w:rsid w:val="00143CD9"/>
    <w:rsid w:val="00145E02"/>
    <w:rsid w:val="00152AE2"/>
    <w:rsid w:val="001550A0"/>
    <w:rsid w:val="00156156"/>
    <w:rsid w:val="00170A9E"/>
    <w:rsid w:val="00170BF8"/>
    <w:rsid w:val="00173558"/>
    <w:rsid w:val="00176939"/>
    <w:rsid w:val="0018027A"/>
    <w:rsid w:val="00182969"/>
    <w:rsid w:val="001B0D9E"/>
    <w:rsid w:val="001C2311"/>
    <w:rsid w:val="001D1A90"/>
    <w:rsid w:val="001D64AA"/>
    <w:rsid w:val="001D6D13"/>
    <w:rsid w:val="001E0B4F"/>
    <w:rsid w:val="001E589E"/>
    <w:rsid w:val="00205D33"/>
    <w:rsid w:val="00205EF2"/>
    <w:rsid w:val="00236067"/>
    <w:rsid w:val="00277197"/>
    <w:rsid w:val="0028004E"/>
    <w:rsid w:val="0028288F"/>
    <w:rsid w:val="00287E47"/>
    <w:rsid w:val="00290C13"/>
    <w:rsid w:val="00291A81"/>
    <w:rsid w:val="00294BFB"/>
    <w:rsid w:val="00295418"/>
    <w:rsid w:val="002961F7"/>
    <w:rsid w:val="002A7752"/>
    <w:rsid w:val="002B5B82"/>
    <w:rsid w:val="002C461D"/>
    <w:rsid w:val="002C51E6"/>
    <w:rsid w:val="002D2931"/>
    <w:rsid w:val="002F1DA0"/>
    <w:rsid w:val="0030711B"/>
    <w:rsid w:val="00311681"/>
    <w:rsid w:val="003540C0"/>
    <w:rsid w:val="00357BD4"/>
    <w:rsid w:val="003905B3"/>
    <w:rsid w:val="00390F6E"/>
    <w:rsid w:val="003A0A70"/>
    <w:rsid w:val="003B17BD"/>
    <w:rsid w:val="003B29DE"/>
    <w:rsid w:val="003B4513"/>
    <w:rsid w:val="003B6F78"/>
    <w:rsid w:val="003C4CE9"/>
    <w:rsid w:val="003D2FE2"/>
    <w:rsid w:val="003D7CE7"/>
    <w:rsid w:val="003F1818"/>
    <w:rsid w:val="003F45FA"/>
    <w:rsid w:val="003F67C8"/>
    <w:rsid w:val="0041071A"/>
    <w:rsid w:val="00441110"/>
    <w:rsid w:val="00447DC6"/>
    <w:rsid w:val="0046356E"/>
    <w:rsid w:val="00477460"/>
    <w:rsid w:val="004A6599"/>
    <w:rsid w:val="004B083B"/>
    <w:rsid w:val="004B1F5E"/>
    <w:rsid w:val="004B2725"/>
    <w:rsid w:val="004C1963"/>
    <w:rsid w:val="004C6E36"/>
    <w:rsid w:val="004D1792"/>
    <w:rsid w:val="004D5987"/>
    <w:rsid w:val="004E709D"/>
    <w:rsid w:val="004E7CAC"/>
    <w:rsid w:val="005003BB"/>
    <w:rsid w:val="005022A3"/>
    <w:rsid w:val="005061F9"/>
    <w:rsid w:val="00511DD7"/>
    <w:rsid w:val="005470AF"/>
    <w:rsid w:val="00557765"/>
    <w:rsid w:val="0056381E"/>
    <w:rsid w:val="0056701D"/>
    <w:rsid w:val="00582B01"/>
    <w:rsid w:val="00583BB2"/>
    <w:rsid w:val="005C3ACF"/>
    <w:rsid w:val="005C4D86"/>
    <w:rsid w:val="005C589C"/>
    <w:rsid w:val="005D1D9B"/>
    <w:rsid w:val="005D6B3F"/>
    <w:rsid w:val="005E579E"/>
    <w:rsid w:val="005E75D8"/>
    <w:rsid w:val="005F4DF1"/>
    <w:rsid w:val="00600B7B"/>
    <w:rsid w:val="00625406"/>
    <w:rsid w:val="00634A26"/>
    <w:rsid w:val="00637725"/>
    <w:rsid w:val="0064036F"/>
    <w:rsid w:val="00646A3F"/>
    <w:rsid w:val="006655FA"/>
    <w:rsid w:val="00676273"/>
    <w:rsid w:val="00683DAA"/>
    <w:rsid w:val="0068406D"/>
    <w:rsid w:val="0068564C"/>
    <w:rsid w:val="006A1354"/>
    <w:rsid w:val="006A6761"/>
    <w:rsid w:val="006A7A92"/>
    <w:rsid w:val="006D2CC8"/>
    <w:rsid w:val="006D511C"/>
    <w:rsid w:val="006D75D1"/>
    <w:rsid w:val="006E75E8"/>
    <w:rsid w:val="006F3404"/>
    <w:rsid w:val="006F5696"/>
    <w:rsid w:val="0070227D"/>
    <w:rsid w:val="00703699"/>
    <w:rsid w:val="007072A0"/>
    <w:rsid w:val="0072134B"/>
    <w:rsid w:val="007305F9"/>
    <w:rsid w:val="0073360D"/>
    <w:rsid w:val="00747F47"/>
    <w:rsid w:val="00782741"/>
    <w:rsid w:val="00786461"/>
    <w:rsid w:val="007A09A9"/>
    <w:rsid w:val="007A1F05"/>
    <w:rsid w:val="007A47AE"/>
    <w:rsid w:val="007B7AC6"/>
    <w:rsid w:val="007C52F2"/>
    <w:rsid w:val="007E109B"/>
    <w:rsid w:val="007E51FC"/>
    <w:rsid w:val="007E681C"/>
    <w:rsid w:val="007F2E3A"/>
    <w:rsid w:val="007F3608"/>
    <w:rsid w:val="007F3676"/>
    <w:rsid w:val="007F520D"/>
    <w:rsid w:val="00801112"/>
    <w:rsid w:val="008026EA"/>
    <w:rsid w:val="00810CF8"/>
    <w:rsid w:val="008360E3"/>
    <w:rsid w:val="0084431D"/>
    <w:rsid w:val="00850CD3"/>
    <w:rsid w:val="00862C93"/>
    <w:rsid w:val="0086306B"/>
    <w:rsid w:val="00895F06"/>
    <w:rsid w:val="00897EEA"/>
    <w:rsid w:val="008A1DAD"/>
    <w:rsid w:val="008A6A49"/>
    <w:rsid w:val="008A7CF6"/>
    <w:rsid w:val="008B1C6B"/>
    <w:rsid w:val="008C683A"/>
    <w:rsid w:val="008F7B06"/>
    <w:rsid w:val="00905E09"/>
    <w:rsid w:val="0090633E"/>
    <w:rsid w:val="00915F3B"/>
    <w:rsid w:val="0092088C"/>
    <w:rsid w:val="00944ADD"/>
    <w:rsid w:val="00944BFE"/>
    <w:rsid w:val="009558AE"/>
    <w:rsid w:val="00957140"/>
    <w:rsid w:val="00964904"/>
    <w:rsid w:val="009701AC"/>
    <w:rsid w:val="009737EE"/>
    <w:rsid w:val="00975F06"/>
    <w:rsid w:val="009847A3"/>
    <w:rsid w:val="009910C2"/>
    <w:rsid w:val="009A2135"/>
    <w:rsid w:val="009B393E"/>
    <w:rsid w:val="009C3897"/>
    <w:rsid w:val="009D7622"/>
    <w:rsid w:val="009E3CD5"/>
    <w:rsid w:val="009E40F9"/>
    <w:rsid w:val="009E5D7D"/>
    <w:rsid w:val="009F1621"/>
    <w:rsid w:val="00A01519"/>
    <w:rsid w:val="00A30F44"/>
    <w:rsid w:val="00A315AC"/>
    <w:rsid w:val="00A52A5F"/>
    <w:rsid w:val="00A90E78"/>
    <w:rsid w:val="00AA1E1B"/>
    <w:rsid w:val="00AB3D42"/>
    <w:rsid w:val="00AB4E86"/>
    <w:rsid w:val="00AB565B"/>
    <w:rsid w:val="00AC4E0A"/>
    <w:rsid w:val="00AE0766"/>
    <w:rsid w:val="00AE1ADA"/>
    <w:rsid w:val="00AF6C2F"/>
    <w:rsid w:val="00B0420E"/>
    <w:rsid w:val="00B07C91"/>
    <w:rsid w:val="00B12265"/>
    <w:rsid w:val="00B12DF1"/>
    <w:rsid w:val="00B1395A"/>
    <w:rsid w:val="00B156B7"/>
    <w:rsid w:val="00B25FC9"/>
    <w:rsid w:val="00B31115"/>
    <w:rsid w:val="00B430C7"/>
    <w:rsid w:val="00B56A92"/>
    <w:rsid w:val="00B73289"/>
    <w:rsid w:val="00B868B9"/>
    <w:rsid w:val="00BA1A0D"/>
    <w:rsid w:val="00BA4D87"/>
    <w:rsid w:val="00BB5E1D"/>
    <w:rsid w:val="00BB70F4"/>
    <w:rsid w:val="00BB7432"/>
    <w:rsid w:val="00C077C2"/>
    <w:rsid w:val="00C2174D"/>
    <w:rsid w:val="00C26120"/>
    <w:rsid w:val="00C3122D"/>
    <w:rsid w:val="00C364D4"/>
    <w:rsid w:val="00C75D64"/>
    <w:rsid w:val="00C80E50"/>
    <w:rsid w:val="00CA57BC"/>
    <w:rsid w:val="00CF132B"/>
    <w:rsid w:val="00CF6D11"/>
    <w:rsid w:val="00CF7E0D"/>
    <w:rsid w:val="00D01517"/>
    <w:rsid w:val="00D26A06"/>
    <w:rsid w:val="00D4708E"/>
    <w:rsid w:val="00D524B5"/>
    <w:rsid w:val="00D5354E"/>
    <w:rsid w:val="00D53F8A"/>
    <w:rsid w:val="00D57202"/>
    <w:rsid w:val="00D65A88"/>
    <w:rsid w:val="00D91367"/>
    <w:rsid w:val="00D961EC"/>
    <w:rsid w:val="00DB6D78"/>
    <w:rsid w:val="00DC3D0F"/>
    <w:rsid w:val="00DE53B5"/>
    <w:rsid w:val="00DF502B"/>
    <w:rsid w:val="00E0022C"/>
    <w:rsid w:val="00E13EA4"/>
    <w:rsid w:val="00E15A18"/>
    <w:rsid w:val="00E21D90"/>
    <w:rsid w:val="00E37614"/>
    <w:rsid w:val="00E45F6E"/>
    <w:rsid w:val="00E778BA"/>
    <w:rsid w:val="00E9204D"/>
    <w:rsid w:val="00E9574C"/>
    <w:rsid w:val="00E97160"/>
    <w:rsid w:val="00E97B86"/>
    <w:rsid w:val="00EA74B4"/>
    <w:rsid w:val="00EA7AA2"/>
    <w:rsid w:val="00EB0223"/>
    <w:rsid w:val="00EB1564"/>
    <w:rsid w:val="00EB27A8"/>
    <w:rsid w:val="00EB3221"/>
    <w:rsid w:val="00EB33FF"/>
    <w:rsid w:val="00EC0CA9"/>
    <w:rsid w:val="00EC6EAA"/>
    <w:rsid w:val="00EE4552"/>
    <w:rsid w:val="00EE5EA3"/>
    <w:rsid w:val="00EF2CB8"/>
    <w:rsid w:val="00F14C28"/>
    <w:rsid w:val="00F25418"/>
    <w:rsid w:val="00F25890"/>
    <w:rsid w:val="00F26FAB"/>
    <w:rsid w:val="00F67BEE"/>
    <w:rsid w:val="00F809D9"/>
    <w:rsid w:val="00F80B66"/>
    <w:rsid w:val="00F911B1"/>
    <w:rsid w:val="00F97C58"/>
    <w:rsid w:val="00FA5166"/>
    <w:rsid w:val="00FB6167"/>
    <w:rsid w:val="00FC5CE6"/>
    <w:rsid w:val="00FD05D0"/>
    <w:rsid w:val="00FD763A"/>
    <w:rsid w:val="00FE1AAB"/>
    <w:rsid w:val="00FF64A8"/>
    <w:rsid w:val="0252A00F"/>
    <w:rsid w:val="0270C471"/>
    <w:rsid w:val="02A48CB6"/>
    <w:rsid w:val="02C04116"/>
    <w:rsid w:val="033A54A0"/>
    <w:rsid w:val="03D0FBC9"/>
    <w:rsid w:val="040037E1"/>
    <w:rsid w:val="043B633E"/>
    <w:rsid w:val="0539CDD7"/>
    <w:rsid w:val="059E7C1B"/>
    <w:rsid w:val="061F471E"/>
    <w:rsid w:val="0633BE3A"/>
    <w:rsid w:val="06819FDA"/>
    <w:rsid w:val="06DB374C"/>
    <w:rsid w:val="06FA867E"/>
    <w:rsid w:val="0739AC73"/>
    <w:rsid w:val="076A27B6"/>
    <w:rsid w:val="07F61C10"/>
    <w:rsid w:val="0AC4A2C9"/>
    <w:rsid w:val="0AFE8B49"/>
    <w:rsid w:val="0BD06A5B"/>
    <w:rsid w:val="0C4771E1"/>
    <w:rsid w:val="0D19B74B"/>
    <w:rsid w:val="0DBDDD56"/>
    <w:rsid w:val="0ECE7848"/>
    <w:rsid w:val="0F7C3AFD"/>
    <w:rsid w:val="0F8D7903"/>
    <w:rsid w:val="10A2B74B"/>
    <w:rsid w:val="13238A8A"/>
    <w:rsid w:val="1375EA7A"/>
    <w:rsid w:val="140BA859"/>
    <w:rsid w:val="141D8616"/>
    <w:rsid w:val="150C451B"/>
    <w:rsid w:val="1516E8B0"/>
    <w:rsid w:val="15475E95"/>
    <w:rsid w:val="162BA769"/>
    <w:rsid w:val="16469A87"/>
    <w:rsid w:val="16F67525"/>
    <w:rsid w:val="17FA83CD"/>
    <w:rsid w:val="180ECE09"/>
    <w:rsid w:val="18375A4E"/>
    <w:rsid w:val="185E0514"/>
    <w:rsid w:val="18C4252B"/>
    <w:rsid w:val="18E44172"/>
    <w:rsid w:val="1A6FA49E"/>
    <w:rsid w:val="1AC77203"/>
    <w:rsid w:val="1ACA8097"/>
    <w:rsid w:val="1B018027"/>
    <w:rsid w:val="1B10B2B4"/>
    <w:rsid w:val="1B26AED3"/>
    <w:rsid w:val="1B97B571"/>
    <w:rsid w:val="1BDFC928"/>
    <w:rsid w:val="1BF3F86A"/>
    <w:rsid w:val="1D58C855"/>
    <w:rsid w:val="1D5F3CE0"/>
    <w:rsid w:val="1DA2A210"/>
    <w:rsid w:val="1E1528E1"/>
    <w:rsid w:val="1FFEC71D"/>
    <w:rsid w:val="2051274D"/>
    <w:rsid w:val="205B1639"/>
    <w:rsid w:val="2076A66E"/>
    <w:rsid w:val="2088BD23"/>
    <w:rsid w:val="20C732A7"/>
    <w:rsid w:val="2105AB98"/>
    <w:rsid w:val="214B333B"/>
    <w:rsid w:val="21CF38FF"/>
    <w:rsid w:val="221888D7"/>
    <w:rsid w:val="234FDF63"/>
    <w:rsid w:val="24904924"/>
    <w:rsid w:val="24B0F2CC"/>
    <w:rsid w:val="2663440F"/>
    <w:rsid w:val="26D9DEB7"/>
    <w:rsid w:val="275ECDDB"/>
    <w:rsid w:val="278D87C9"/>
    <w:rsid w:val="27E1C08F"/>
    <w:rsid w:val="280EDAAD"/>
    <w:rsid w:val="2933A0B0"/>
    <w:rsid w:val="29C86FAF"/>
    <w:rsid w:val="2A10BEFC"/>
    <w:rsid w:val="2B33D3C0"/>
    <w:rsid w:val="2BF3209B"/>
    <w:rsid w:val="2C993AD0"/>
    <w:rsid w:val="2CFAA5A4"/>
    <w:rsid w:val="2F73E700"/>
    <w:rsid w:val="2FB34159"/>
    <w:rsid w:val="3011CEB3"/>
    <w:rsid w:val="3042EBDA"/>
    <w:rsid w:val="3058738A"/>
    <w:rsid w:val="3069FD2A"/>
    <w:rsid w:val="30A07358"/>
    <w:rsid w:val="30CB6E71"/>
    <w:rsid w:val="30D46DA6"/>
    <w:rsid w:val="31B94692"/>
    <w:rsid w:val="31D80C0F"/>
    <w:rsid w:val="336CCF9B"/>
    <w:rsid w:val="341FCCD6"/>
    <w:rsid w:val="34557F3F"/>
    <w:rsid w:val="351A6757"/>
    <w:rsid w:val="35DEC858"/>
    <w:rsid w:val="3643D7FC"/>
    <w:rsid w:val="366F8E2B"/>
    <w:rsid w:val="37414EBE"/>
    <w:rsid w:val="376B9B0F"/>
    <w:rsid w:val="37B9BEA5"/>
    <w:rsid w:val="38634FCA"/>
    <w:rsid w:val="38677F79"/>
    <w:rsid w:val="393864D1"/>
    <w:rsid w:val="3B0A44C8"/>
    <w:rsid w:val="3B281F18"/>
    <w:rsid w:val="3B4AF04F"/>
    <w:rsid w:val="3BB5C37A"/>
    <w:rsid w:val="3BEED9C6"/>
    <w:rsid w:val="3C0A1247"/>
    <w:rsid w:val="3C5E9AEB"/>
    <w:rsid w:val="3CAF553B"/>
    <w:rsid w:val="3CAF7E0B"/>
    <w:rsid w:val="3DF6C68C"/>
    <w:rsid w:val="3E01E882"/>
    <w:rsid w:val="3ED6B3C4"/>
    <w:rsid w:val="3EF51DF7"/>
    <w:rsid w:val="3F42F49D"/>
    <w:rsid w:val="402E4998"/>
    <w:rsid w:val="40E5B61E"/>
    <w:rsid w:val="4147AB96"/>
    <w:rsid w:val="43255E2A"/>
    <w:rsid w:val="439AF18A"/>
    <w:rsid w:val="444BB008"/>
    <w:rsid w:val="446C872B"/>
    <w:rsid w:val="44817167"/>
    <w:rsid w:val="45E1D1BF"/>
    <w:rsid w:val="466630B8"/>
    <w:rsid w:val="46701761"/>
    <w:rsid w:val="4670864F"/>
    <w:rsid w:val="46A777A7"/>
    <w:rsid w:val="47155AA7"/>
    <w:rsid w:val="478A8B4F"/>
    <w:rsid w:val="47AEA401"/>
    <w:rsid w:val="4817D620"/>
    <w:rsid w:val="4837E064"/>
    <w:rsid w:val="494C3FDF"/>
    <w:rsid w:val="4962EC51"/>
    <w:rsid w:val="49D8B27D"/>
    <w:rsid w:val="4A055C5A"/>
    <w:rsid w:val="4A80EF52"/>
    <w:rsid w:val="4B8C6DE8"/>
    <w:rsid w:val="4C0BA859"/>
    <w:rsid w:val="4CA0D7A9"/>
    <w:rsid w:val="4D35CEEB"/>
    <w:rsid w:val="4D9C36BA"/>
    <w:rsid w:val="4ED62C47"/>
    <w:rsid w:val="4F387D69"/>
    <w:rsid w:val="4F9F6829"/>
    <w:rsid w:val="4FE64DF8"/>
    <w:rsid w:val="504DE540"/>
    <w:rsid w:val="50A39E55"/>
    <w:rsid w:val="50DC2D9C"/>
    <w:rsid w:val="51351656"/>
    <w:rsid w:val="51725C08"/>
    <w:rsid w:val="51F81B4B"/>
    <w:rsid w:val="52613784"/>
    <w:rsid w:val="53540F97"/>
    <w:rsid w:val="5384BFD5"/>
    <w:rsid w:val="54ADBA09"/>
    <w:rsid w:val="54B85874"/>
    <w:rsid w:val="5524F446"/>
    <w:rsid w:val="554922DA"/>
    <w:rsid w:val="558753C2"/>
    <w:rsid w:val="56B6E1E0"/>
    <w:rsid w:val="56D70541"/>
    <w:rsid w:val="5776B3E8"/>
    <w:rsid w:val="57C7A620"/>
    <w:rsid w:val="580A012E"/>
    <w:rsid w:val="588E686C"/>
    <w:rsid w:val="593F29BE"/>
    <w:rsid w:val="5A90BDFC"/>
    <w:rsid w:val="5C2F6284"/>
    <w:rsid w:val="5C709F58"/>
    <w:rsid w:val="5C75121C"/>
    <w:rsid w:val="5D152678"/>
    <w:rsid w:val="5D328D0A"/>
    <w:rsid w:val="5DC3EC8B"/>
    <w:rsid w:val="5DE27B5A"/>
    <w:rsid w:val="5E146CC1"/>
    <w:rsid w:val="5F343D5A"/>
    <w:rsid w:val="5F53FB12"/>
    <w:rsid w:val="5FC95D44"/>
    <w:rsid w:val="610DCACF"/>
    <w:rsid w:val="62740402"/>
    <w:rsid w:val="640F545D"/>
    <w:rsid w:val="64566E70"/>
    <w:rsid w:val="64B92D1C"/>
    <w:rsid w:val="64F8976E"/>
    <w:rsid w:val="6569C91A"/>
    <w:rsid w:val="6595EC55"/>
    <w:rsid w:val="661F1962"/>
    <w:rsid w:val="66212395"/>
    <w:rsid w:val="66CCA967"/>
    <w:rsid w:val="66D8FDF8"/>
    <w:rsid w:val="67C4844F"/>
    <w:rsid w:val="67D65AD8"/>
    <w:rsid w:val="68CD21D4"/>
    <w:rsid w:val="6981068E"/>
    <w:rsid w:val="69821E02"/>
    <w:rsid w:val="6B3A3623"/>
    <w:rsid w:val="6B72EC9C"/>
    <w:rsid w:val="6B84D65B"/>
    <w:rsid w:val="6C7FD1AD"/>
    <w:rsid w:val="6D44D1D6"/>
    <w:rsid w:val="6E6B8E50"/>
    <w:rsid w:val="6F24C71C"/>
    <w:rsid w:val="6F4439EC"/>
    <w:rsid w:val="71268835"/>
    <w:rsid w:val="717A7D6E"/>
    <w:rsid w:val="7257A341"/>
    <w:rsid w:val="72BCC88B"/>
    <w:rsid w:val="72F35FE8"/>
    <w:rsid w:val="7376E652"/>
    <w:rsid w:val="7381B8B8"/>
    <w:rsid w:val="73C46EA1"/>
    <w:rsid w:val="745498CD"/>
    <w:rsid w:val="75CB669B"/>
    <w:rsid w:val="7615C857"/>
    <w:rsid w:val="76F3FFFA"/>
    <w:rsid w:val="7718E9F2"/>
    <w:rsid w:val="777F4966"/>
    <w:rsid w:val="778A471A"/>
    <w:rsid w:val="785DE2ED"/>
    <w:rsid w:val="79122567"/>
    <w:rsid w:val="796DE0CC"/>
    <w:rsid w:val="7973A369"/>
    <w:rsid w:val="79C49B51"/>
    <w:rsid w:val="79E1B46B"/>
    <w:rsid w:val="7A98ACF1"/>
    <w:rsid w:val="7B19FD5D"/>
    <w:rsid w:val="7C2697E4"/>
    <w:rsid w:val="7D332F40"/>
    <w:rsid w:val="7DCC5282"/>
    <w:rsid w:val="7E4E16A1"/>
    <w:rsid w:val="7E786192"/>
    <w:rsid w:val="7F00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FD310A"/>
  <w15:chartTrackingRefBased/>
  <w15:docId w15:val="{9182ED96-0372-4BFD-9AEF-F838E3725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4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5714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3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036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6E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02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6EA"/>
  </w:style>
  <w:style w:type="paragraph" w:styleId="Footer">
    <w:name w:val="footer"/>
    <w:basedOn w:val="Normal"/>
    <w:link w:val="FooterChar"/>
    <w:uiPriority w:val="99"/>
    <w:unhideWhenUsed/>
    <w:rsid w:val="00802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6EA"/>
  </w:style>
  <w:style w:type="paragraph" w:styleId="BalloonText">
    <w:name w:val="Balloon Text"/>
    <w:basedOn w:val="Normal"/>
    <w:link w:val="BalloonTextChar"/>
    <w:uiPriority w:val="99"/>
    <w:semiHidden/>
    <w:unhideWhenUsed/>
    <w:rsid w:val="009571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14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57140"/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paragraph" w:styleId="ListBullet">
    <w:name w:val="List Bullet"/>
    <w:basedOn w:val="Normal"/>
    <w:uiPriority w:val="99"/>
    <w:unhideWhenUsed/>
    <w:rsid w:val="00957140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957140"/>
    <w:pPr>
      <w:ind w:left="720"/>
      <w:contextualSpacing/>
    </w:pPr>
  </w:style>
  <w:style w:type="table" w:styleId="TableGrid">
    <w:name w:val="Table Grid"/>
    <w:basedOn w:val="TableNormal"/>
    <w:uiPriority w:val="59"/>
    <w:rsid w:val="00957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5714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E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6EA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36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03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C683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10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119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27221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75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64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56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279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5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4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2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0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64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4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6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0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8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5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2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borzi@alltech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alltech-e-co2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5A7A859E74494CB279DCDD141A50C2" ma:contentTypeVersion="15" ma:contentTypeDescription="Create a new document." ma:contentTypeScope="" ma:versionID="c7f5134a3f22c3a705f8551bf777e678">
  <xsd:schema xmlns:xsd="http://www.w3.org/2001/XMLSchema" xmlns:xs="http://www.w3.org/2001/XMLSchema" xmlns:p="http://schemas.microsoft.com/office/2006/metadata/properties" xmlns:ns2="83838077-1fcf-49ec-8171-0ddaf4d337c8" xmlns:ns3="df77be4a-cbe2-45c4-a5f6-c3c78605005a" targetNamespace="http://schemas.microsoft.com/office/2006/metadata/properties" ma:root="true" ma:fieldsID="6cc8901428296306862366c1714ce811" ns2:_="" ns3:_="">
    <xsd:import namespace="83838077-1fcf-49ec-8171-0ddaf4d337c8"/>
    <xsd:import namespace="df77be4a-cbe2-45c4-a5f6-c3c7860500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838077-1fcf-49ec-8171-0ddaf4d337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7be4a-cbe2-45c4-a5f6-c3c7860500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3838077-1fcf-49ec-8171-0ddaf4d337c8" xsi:nil="true"/>
  </documentManagement>
</p:properties>
</file>

<file path=customXml/itemProps1.xml><?xml version="1.0" encoding="utf-8"?>
<ds:datastoreItem xmlns:ds="http://schemas.openxmlformats.org/officeDocument/2006/customXml" ds:itemID="{2886DC5E-2CDE-4914-99D0-FFC5BBF8FB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838077-1fcf-49ec-8171-0ddaf4d337c8"/>
    <ds:schemaRef ds:uri="df77be4a-cbe2-45c4-a5f6-c3c7860500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E37E26-310C-4E29-814B-27B78D1C07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E7AC93-D01F-4B69-AF84-59F0F24CEF4B}">
  <ds:schemaRefs>
    <ds:schemaRef ds:uri="http://schemas.microsoft.com/office/2006/metadata/properties"/>
    <ds:schemaRef ds:uri="http://schemas.microsoft.com/office/infopath/2007/PartnerControls"/>
    <ds:schemaRef ds:uri="83838077-1fcf-49ec-8171-0ddaf4d337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Hinson</dc:creator>
  <cp:keywords/>
  <dc:description/>
  <cp:lastModifiedBy>Alice Matthews</cp:lastModifiedBy>
  <cp:revision>3</cp:revision>
  <cp:lastPrinted>2020-12-01T13:33:00Z</cp:lastPrinted>
  <dcterms:created xsi:type="dcterms:W3CDTF">2021-02-24T09:53:00Z</dcterms:created>
  <dcterms:modified xsi:type="dcterms:W3CDTF">2021-02-24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5A7A859E74494CB279DCDD141A50C2</vt:lpwstr>
  </property>
  <property fmtid="{D5CDD505-2E9C-101B-9397-08002B2CF9AE}" pid="3" name="https://app.powerbi.com/reportEmbed?reportId=cdae432c-a573-49b4-a4c3-4c803b33f6deconfig=eyJjbHVzdGVyVXJsIjoiaHR0cHM6Ly93YWJpLXVzLW5vcnRoLWNlbnRyYWwtZi1wcmltYXJ5LXJlZGlyZWN0LmFuYWx5c2lzLndpbmRvd3MubmV0LyJ9">
    <vt:lpwstr>, </vt:lpwstr>
  </property>
</Properties>
</file>